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332F72" w:rsidRPr="00332F72" w14:paraId="2A82E3DC" w14:textId="77777777" w:rsidTr="00BB26C8">
        <w:tc>
          <w:tcPr>
            <w:tcW w:w="2766" w:type="dxa"/>
          </w:tcPr>
          <w:p w14:paraId="54D9A128" w14:textId="77777777" w:rsidR="00332F72" w:rsidRPr="00332F72" w:rsidRDefault="00332F72" w:rsidP="00332F72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drawing>
                <wp:inline distT="0" distB="0" distL="0" distR="0" wp14:anchorId="1E2B4AF0" wp14:editId="419F39E0">
                  <wp:extent cx="1452384" cy="48495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3C086E79" w14:textId="6A008902" w:rsidR="00332F72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</w:t>
            </w:r>
            <w:r w:rsidR="00332F72" w:rsidRPr="00332F72">
              <w:rPr>
                <w:rFonts w:ascii="Ebrima" w:hAnsi="Ebrima"/>
                <w:b/>
                <w:bCs/>
                <w:sz w:val="32"/>
                <w:szCs w:val="32"/>
              </w:rPr>
              <w:t>Step 1: Identify Root Causes -- Sub-Issues and Contributing Factors</w:t>
            </w:r>
          </w:p>
        </w:tc>
      </w:tr>
      <w:tr w:rsidR="00332F72" w:rsidRPr="00332F72" w14:paraId="27331262" w14:textId="77777777" w:rsidTr="003F2DBC">
        <w:tc>
          <w:tcPr>
            <w:tcW w:w="14976" w:type="dxa"/>
            <w:gridSpan w:val="2"/>
            <w:shd w:val="clear" w:color="auto" w:fill="auto"/>
          </w:tcPr>
          <w:p w14:paraId="7A6C48D5" w14:textId="0B09DFA7" w:rsidR="00332F72" w:rsidRPr="000C2BE4" w:rsidRDefault="00332F72" w:rsidP="00332F72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26"/>
                <w:szCs w:val="26"/>
              </w:rPr>
              <w:t xml:space="preserve">General Health and </w:t>
            </w:r>
            <w:r w:rsidR="00542FCC">
              <w:rPr>
                <w:rFonts w:ascii="Ebrima" w:hAnsi="Ebrima"/>
                <w:sz w:val="26"/>
                <w:szCs w:val="26"/>
              </w:rPr>
              <w:t>S</w:t>
            </w:r>
            <w:r w:rsidRPr="000C2BE4">
              <w:rPr>
                <w:rFonts w:ascii="Ebrima" w:hAnsi="Ebrima"/>
                <w:sz w:val="26"/>
                <w:szCs w:val="26"/>
              </w:rPr>
              <w:t>afety Concern:</w:t>
            </w:r>
          </w:p>
        </w:tc>
      </w:tr>
      <w:tr w:rsidR="00332F72" w:rsidRPr="00332F72" w14:paraId="2B18DE77" w14:textId="77777777" w:rsidTr="003F2DBC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C4CD874" w14:textId="76A4EE74" w:rsidR="00007B50" w:rsidRPr="002B4FB3" w:rsidRDefault="00007B50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984840404" w:edGrp="everyone"/>
            <w:permEnd w:id="984840404"/>
          </w:p>
        </w:tc>
      </w:tr>
    </w:tbl>
    <w:p w14:paraId="741B4CAD" w14:textId="77777777" w:rsidR="00040FFE" w:rsidRPr="000C2BE4" w:rsidRDefault="00040FFE" w:rsidP="000C2BE4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7624EC65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565973B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0768" behindDoc="1" locked="0" layoutInCell="1" allowOverlap="1" wp14:anchorId="1113C2E8" wp14:editId="3E28FA99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2" name="Arrow: Up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18FEBF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Arrow: Up 2" o:spid="_x0000_s1026" type="#_x0000_t68" style="position:absolute;margin-left:63.25pt;margin-top:.9pt;width:47.15pt;height:36.1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JeIpAIAAKg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B84E67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79A49DFB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3B4D9AD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1792" behindDoc="1" locked="0" layoutInCell="1" allowOverlap="1" wp14:anchorId="4522A1E3" wp14:editId="5CA9674A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0" name="Arrow: Up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2C0146" id="Arrow: Up 10" o:spid="_x0000_s1026" type="#_x0000_t68" style="position:absolute;margin-left:63.25pt;margin-top:.9pt;width:47.15pt;height:36.1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9dY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B3A49A1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7627744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62A5FE3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2816" behindDoc="1" locked="0" layoutInCell="1" allowOverlap="1" wp14:anchorId="69EC7C50" wp14:editId="306A01A0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1" name="Arrow: Up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65EF32" id="Arrow: Up 11" o:spid="_x0000_s1026" type="#_x0000_t68" style="position:absolute;margin-left:63.25pt;margin-top:.9pt;width:47.15pt;height:36.1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ZcT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515BBFA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7DD92A4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0F38CCE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3840" behindDoc="1" locked="0" layoutInCell="1" allowOverlap="1" wp14:anchorId="6DCD1490" wp14:editId="6F9AD66A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2" name="Arrow: Up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C1157D" id="Arrow: Up 12" o:spid="_x0000_s1026" type="#_x0000_t68" style="position:absolute;margin-left:63.25pt;margin-top:.9pt;width:47.15pt;height:36.1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lbOpg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PWKVs6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11A6A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ub</w:t>
            </w:r>
            <w:r w:rsidRPr="000C2BE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‐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Issue:</w:t>
            </w:r>
          </w:p>
          <w:p w14:paraId="3D8017FC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4282A" w:rsidRPr="000C2BE4" w14:paraId="4504EF7B" w14:textId="77777777" w:rsidTr="003F2DBC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2AF383F" w14:textId="77777777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67083241" w:edGrp="everyone"/>
            <w:permEnd w:id="267083241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0D9936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266565479" w:edGrp="everyone"/>
            <w:permEnd w:id="1266565479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BB7BAB" w14:textId="0CB3BC80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785756936" w:edGrp="everyone"/>
            <w:permEnd w:id="1785756936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76841ACC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061553670" w:edGrp="everyone"/>
            <w:permEnd w:id="1061553670"/>
          </w:p>
        </w:tc>
      </w:tr>
      <w:tr w:rsidR="00A4282A" w:rsidRPr="000C2BE4" w14:paraId="27FF8029" w14:textId="77777777" w:rsidTr="003F2DBC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696426C2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7936" behindDoc="1" locked="0" layoutInCell="1" allowOverlap="1" wp14:anchorId="22209553" wp14:editId="570D4B85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3" name="Arrow: Up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A1A9E3" id="Arrow: Up 13" o:spid="_x0000_s1026" type="#_x0000_t68" style="position:absolute;margin-left:63.95pt;margin-top:.1pt;width:47.15pt;height:36.1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FwgFoW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22FE1F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41FC22A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0CB73A3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8960" behindDoc="1" locked="0" layoutInCell="1" allowOverlap="1" wp14:anchorId="34171A43" wp14:editId="75575A39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4" name="Arrow: Up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93A372" id="Arrow: Up 14" o:spid="_x0000_s1026" type="#_x0000_t68" style="position:absolute;margin-left:63.95pt;margin-top:.1pt;width:47.15pt;height:36.1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6Supg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EJzpK6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81FE273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1A3F0C07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FBD3AFF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9984" behindDoc="1" locked="0" layoutInCell="1" allowOverlap="1" wp14:anchorId="332D2D66" wp14:editId="67338316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15" name="Arrow: Up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FDB206" id="Arrow: Up 15" o:spid="_x0000_s1026" type="#_x0000_t68" style="position:absolute;margin-left:63.95pt;margin-top:.1pt;width:47.15pt;height:36.1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eTl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69nk5aUCAACq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98D5804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5E7647A0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AA6AB79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1008" behindDoc="1" locked="0" layoutInCell="1" allowOverlap="1" wp14:anchorId="3E38C573" wp14:editId="22FB9A2E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3" name="Arrow: Up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06828E" id="Arrow: Up 3" o:spid="_x0000_s1026" type="#_x0000_t68" style="position:absolute;margin-left:63.95pt;margin-top:.1pt;width:47.15pt;height:36.1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hpbpyqUCAACo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70D45CE" w14:textId="77777777" w:rsidR="000C2BE4" w:rsidRPr="000C2BE4" w:rsidRDefault="000C2BE4" w:rsidP="000C2BE4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Contributing Factors:</w:t>
            </w:r>
          </w:p>
          <w:p w14:paraId="033BCBA1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0C2BE4" w:rsidRPr="000C2BE4" w14:paraId="436922BF" w14:textId="77777777" w:rsidTr="003F2DBC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5E47298" w14:textId="77777777" w:rsidR="000C2BE4" w:rsidRPr="000C2BE4" w:rsidRDefault="000C2BE4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636442056" w:edGrp="everyone"/>
            <w:permEnd w:id="636442056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0CFC3A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434938490" w:edGrp="everyone"/>
            <w:permEnd w:id="1434938490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34E9BA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16938097" w:edGrp="everyone"/>
            <w:permEnd w:id="2016938097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9F7684D" w14:textId="77777777" w:rsidR="000C2BE4" w:rsidRPr="000C2BE4" w:rsidRDefault="000C2BE4" w:rsidP="000C2BE4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192056248" w:edGrp="everyone"/>
            <w:permEnd w:id="1192056248"/>
          </w:p>
        </w:tc>
      </w:tr>
      <w:tr w:rsidR="000C2BE4" w:rsidRPr="000C2BE4" w14:paraId="09A8766B" w14:textId="77777777" w:rsidTr="00BB26C8">
        <w:tc>
          <w:tcPr>
            <w:tcW w:w="14976" w:type="dxa"/>
            <w:gridSpan w:val="4"/>
          </w:tcPr>
          <w:p w14:paraId="3366CBE2" w14:textId="3C5A1FEF" w:rsidR="000C2BE4" w:rsidRPr="000C2BE4" w:rsidRDefault="000C2BE4" w:rsidP="00D770A5">
            <w:pPr>
              <w:jc w:val="center"/>
              <w:rPr>
                <w:rFonts w:ascii="Ebrima" w:hAnsi="Ebrima"/>
                <w:sz w:val="18"/>
                <w:szCs w:val="1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1ED3AE21" w14:textId="77777777" w:rsidR="000C2BE4" w:rsidRDefault="000C2BE4">
      <w:pPr>
        <w:sectPr w:rsidR="000C2BE4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2210"/>
      </w:tblGrid>
      <w:tr w:rsidR="00A4282A" w:rsidRPr="00332F72" w14:paraId="0AF27CDF" w14:textId="77777777" w:rsidTr="00BB26C8">
        <w:tc>
          <w:tcPr>
            <w:tcW w:w="2766" w:type="dxa"/>
          </w:tcPr>
          <w:p w14:paraId="39CBF7DD" w14:textId="13C68A0B" w:rsidR="00A4282A" w:rsidRPr="00332F72" w:rsidRDefault="00AD3AC9" w:rsidP="00F724B7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AA8B82" wp14:editId="23B6C6F5">
                  <wp:extent cx="1452384" cy="48495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10" w:type="dxa"/>
            <w:vAlign w:val="center"/>
          </w:tcPr>
          <w:p w14:paraId="60F0A4E3" w14:textId="40782F5D" w:rsidR="00A4282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</w:t>
            </w:r>
            <w:r w:rsidR="00A4282A" w:rsidRPr="00A4282A">
              <w:rPr>
                <w:rFonts w:ascii="Ebrima" w:hAnsi="Ebrima"/>
                <w:b/>
                <w:bCs/>
                <w:sz w:val="32"/>
                <w:szCs w:val="32"/>
              </w:rPr>
              <w:t>Step 2: Develop Measurable Objective and Solution Activities</w:t>
            </w:r>
          </w:p>
        </w:tc>
      </w:tr>
      <w:tr w:rsidR="00A4282A" w:rsidRPr="00332F72" w14:paraId="778E34B2" w14:textId="77777777" w:rsidTr="00412297">
        <w:tc>
          <w:tcPr>
            <w:tcW w:w="14976" w:type="dxa"/>
            <w:gridSpan w:val="2"/>
            <w:shd w:val="clear" w:color="auto" w:fill="auto"/>
          </w:tcPr>
          <w:p w14:paraId="13AD39C7" w14:textId="3FBEEBA4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A4282A">
              <w:rPr>
                <w:rFonts w:ascii="Ebrima" w:hAnsi="Ebrima"/>
                <w:sz w:val="26"/>
                <w:szCs w:val="26"/>
              </w:rPr>
              <w:t>Major Health and Safety Objective:</w:t>
            </w:r>
          </w:p>
        </w:tc>
      </w:tr>
      <w:tr w:rsidR="00A4282A" w:rsidRPr="00332F72" w14:paraId="11082E3E" w14:textId="77777777" w:rsidTr="00412297">
        <w:trPr>
          <w:cantSplit/>
          <w:trHeight w:hRule="exact" w:val="864"/>
        </w:trPr>
        <w:tc>
          <w:tcPr>
            <w:tcW w:w="14976" w:type="dxa"/>
            <w:gridSpan w:val="2"/>
            <w:tcBorders>
              <w:bottom w:val="single" w:sz="2" w:space="0" w:color="7F7F7F" w:themeColor="text1" w:themeTint="80"/>
            </w:tcBorders>
            <w:shd w:val="clear" w:color="auto" w:fill="ECF3FA"/>
            <w:vAlign w:val="center"/>
          </w:tcPr>
          <w:p w14:paraId="7D99D187" w14:textId="77777777" w:rsidR="00A4282A" w:rsidRPr="00D52D1B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817509936" w:edGrp="everyone"/>
            <w:permEnd w:id="1817509936"/>
          </w:p>
        </w:tc>
      </w:tr>
    </w:tbl>
    <w:p w14:paraId="01E2C04B" w14:textId="77777777" w:rsidR="00A4282A" w:rsidRPr="000C2BE4" w:rsidRDefault="00A4282A" w:rsidP="00A4282A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4"/>
        <w:gridCol w:w="3744"/>
        <w:gridCol w:w="3744"/>
        <w:gridCol w:w="3744"/>
      </w:tblGrid>
      <w:tr w:rsidR="00A4282A" w:rsidRPr="000C2BE4" w14:paraId="47F2077A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72F7A076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3056" behindDoc="1" locked="0" layoutInCell="1" allowOverlap="1" wp14:anchorId="3800EB07" wp14:editId="16454097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6" name="Arrow: Up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25F6AE" id="Arrow: Up 16" o:spid="_x0000_s1026" type="#_x0000_t68" style="position:absolute;margin-left:63.25pt;margin-top:.9pt;width:47.15pt;height:36.1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0D3B6F2" w14:textId="77777777" w:rsidR="00A4282A" w:rsidRPr="000C2BE4" w:rsidRDefault="00A4282A" w:rsidP="00F724B7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1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751E37DB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351B383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4080" behindDoc="1" locked="0" layoutInCell="1" allowOverlap="1" wp14:anchorId="79CB9A8C" wp14:editId="12F4E7D2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7" name="Arrow: Up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A5C25C" id="Arrow: Up 17" o:spid="_x0000_s1026" type="#_x0000_t68" style="position:absolute;margin-left:63.25pt;margin-top:.9pt;width:47.15pt;height:36.1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LmMZXO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1060723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2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5F0BA391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C8ED2DB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586E199C" wp14:editId="12D969F7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8" name="Arrow: Up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BFFE5B" id="Arrow: Up 18" o:spid="_x0000_s1026" type="#_x0000_t68" style="position:absolute;margin-left:63.25pt;margin-top:.9pt;width:47.15pt;height:36.1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CyAQW+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6E3C0BF3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3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10A354C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64F9091F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39C2D89C" wp14:editId="02FCB523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11430</wp:posOffset>
                      </wp:positionV>
                      <wp:extent cx="598805" cy="458470"/>
                      <wp:effectExtent l="0" t="0" r="0" b="0"/>
                      <wp:wrapNone/>
                      <wp:docPr id="19" name="Arrow: Up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107ED0" id="Arrow: Up 19" o:spid="_x0000_s1026" type="#_x0000_t68" style="position:absolute;margin-left:63.25pt;margin-top:.9pt;width:47.15pt;height:36.1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40DFE37F" w14:textId="77777777" w:rsidR="00A4282A" w:rsidRPr="000C2BE4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S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olution 4</w:t>
            </w:r>
            <w:r w:rsidRPr="000C2BE4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682754ED" w14:textId="77777777" w:rsidR="00A4282A" w:rsidRPr="00A4282A" w:rsidRDefault="00A4282A" w:rsidP="00F724B7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</w:tr>
      <w:tr w:rsidR="00A4282A" w:rsidRPr="000C2BE4" w14:paraId="7C3D93F2" w14:textId="77777777" w:rsidTr="00412297">
        <w:trPr>
          <w:cantSplit/>
          <w:trHeight w:hRule="exact" w:val="86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B7A3030" w14:textId="3AA3BCB1" w:rsidR="00A4282A" w:rsidRPr="000C2BE4" w:rsidRDefault="00A4282A" w:rsidP="002B4FB3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792554921" w:edGrp="everyone"/>
            <w:permEnd w:id="792554921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9978FF5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927016870" w:edGrp="everyone"/>
            <w:permEnd w:id="927016870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67A80C6" w14:textId="6BEF21D8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140923228" w:edGrp="everyone"/>
            <w:permEnd w:id="1140923228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4AAEC72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782648768" w:edGrp="everyone"/>
            <w:permEnd w:id="1782648768"/>
          </w:p>
        </w:tc>
      </w:tr>
      <w:tr w:rsidR="00A4282A" w:rsidRPr="000C2BE4" w14:paraId="6D0F142B" w14:textId="77777777" w:rsidTr="00412297">
        <w:tc>
          <w:tcPr>
            <w:tcW w:w="3744" w:type="dxa"/>
            <w:tcBorders>
              <w:right w:val="single" w:sz="2" w:space="0" w:color="7F7F7F" w:themeColor="text1" w:themeTint="80"/>
            </w:tcBorders>
            <w:vAlign w:val="center"/>
          </w:tcPr>
          <w:p w14:paraId="6161B681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0"/>
                <w:szCs w:val="10"/>
              </w:rPr>
            </w:pPr>
          </w:p>
          <w:p w14:paraId="7CA35BFC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1488" behindDoc="1" locked="0" layoutInCell="1" allowOverlap="1" wp14:anchorId="33BDB8BD" wp14:editId="1064E6E8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8" name="Arrow: Up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3BB8DF" id="Arrow: Up 28" o:spid="_x0000_s1026" type="#_x0000_t68" style="position:absolute;margin-left:63.95pt;margin-top:.1pt;width:47.15pt;height:36.1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NFpg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Edq80W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220CCCAF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60150C0C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  Components of Solution 1:</w:t>
            </w:r>
          </w:p>
          <w:p w14:paraId="227C0439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0ABACCB6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08416" behindDoc="1" locked="0" layoutInCell="1" allowOverlap="1" wp14:anchorId="09FB1E43" wp14:editId="01C4AADD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5" name="Arrow: Up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7755CE" id="Arrow: Up 25" o:spid="_x0000_s1026" type="#_x0000_t68" style="position:absolute;margin-left:63.95pt;margin-top:.1pt;width:47.15pt;height:36.1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gDNWz6UCAACq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B4C18F7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71669411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 xml:space="preserve">  Components of Solution 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2:</w:t>
            </w:r>
          </w:p>
          <w:p w14:paraId="074B564D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703A80D7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09440" behindDoc="1" locked="0" layoutInCell="1" allowOverlap="1" wp14:anchorId="70DB8E70" wp14:editId="31F45AB3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6" name="Arrow: Up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013F24" id="Arrow: Up 26" o:spid="_x0000_s1026" type="#_x0000_t68" style="position:absolute;margin-left:63.95pt;margin-top:.1pt;width:47.15pt;height:36.1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0F6DB324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7E7E2971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 xml:space="preserve">  Components of Solution 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3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4908CB30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vAlign w:val="center"/>
          </w:tcPr>
          <w:p w14:paraId="7167C315" w14:textId="77777777" w:rsidR="00A4282A" w:rsidRPr="000C2BE4" w:rsidRDefault="00A4282A" w:rsidP="00A4282A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10464" behindDoc="1" locked="0" layoutInCell="1" allowOverlap="1" wp14:anchorId="064840C0" wp14:editId="1CE8B050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1270</wp:posOffset>
                      </wp:positionV>
                      <wp:extent cx="598805" cy="458470"/>
                      <wp:effectExtent l="0" t="0" r="0" b="0"/>
                      <wp:wrapNone/>
                      <wp:docPr id="27" name="Arrow: Up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8805" cy="458470"/>
                              </a:xfrm>
                              <a:prstGeom prst="upArrow">
                                <a:avLst/>
                              </a:prstGeom>
                              <a:solidFill>
                                <a:srgbClr val="DEEBF7">
                                  <a:alpha val="50196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C88476" id="Arrow: Up 27" o:spid="_x0000_s1026" type="#_x0000_t68" style="position:absolute;margin-left:63.95pt;margin-top:.1pt;width:47.15pt;height:36.1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" adj="10800" fillcolor="#deebf7" stroked="f" strokeweight="1pt">
                      <v:fill opacity="32896f"/>
                    </v:shape>
                  </w:pict>
                </mc:Fallback>
              </mc:AlternateContent>
            </w:r>
          </w:p>
          <w:p w14:paraId="34B3E3E2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Specific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 xml:space="preserve"> 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Activities/</w:t>
            </w:r>
          </w:p>
          <w:p w14:paraId="743A1443" w14:textId="77777777" w:rsidR="00A4282A" w:rsidRDefault="00A4282A" w:rsidP="00A4282A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 xml:space="preserve">  Components of Solution 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4</w:t>
            </w:r>
            <w:r w:rsidRPr="00A4282A"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  <w:p w14:paraId="73285343" w14:textId="77777777" w:rsidR="00A4282A" w:rsidRPr="00A4282A" w:rsidRDefault="00A4282A" w:rsidP="00A4282A">
            <w:pPr>
              <w:jc w:val="center"/>
              <w:rPr>
                <w:rFonts w:ascii="Ebrima" w:hAnsi="Ebrima"/>
                <w:sz w:val="14"/>
                <w:szCs w:val="14"/>
              </w:rPr>
            </w:pPr>
          </w:p>
        </w:tc>
      </w:tr>
      <w:tr w:rsidR="00A4282A" w:rsidRPr="000C2BE4" w14:paraId="0F3C6E9B" w14:textId="77777777" w:rsidTr="00412297">
        <w:trPr>
          <w:cantSplit/>
          <w:trHeight w:hRule="exact" w:val="5904"/>
        </w:trPr>
        <w:tc>
          <w:tcPr>
            <w:tcW w:w="3744" w:type="dxa"/>
            <w:tcBorders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C4FA603" w14:textId="65A2B1FF" w:rsidR="00A4282A" w:rsidRPr="002B4FB3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40018706" w:edGrp="everyone"/>
            <w:permEnd w:id="2040018706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6A0AFD6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666729234" w:edGrp="everyone"/>
            <w:permEnd w:id="666729234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D866A34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050375827" w:edGrp="everyone"/>
            <w:permEnd w:id="1050375827"/>
          </w:p>
        </w:tc>
        <w:tc>
          <w:tcPr>
            <w:tcW w:w="3744" w:type="dxa"/>
            <w:tcBorders>
              <w:left w:val="single" w:sz="2" w:space="0" w:color="7F7F7F" w:themeColor="text1" w:themeTint="80"/>
            </w:tcBorders>
            <w:shd w:val="clear" w:color="auto" w:fill="ECF3FA"/>
            <w:vAlign w:val="center"/>
          </w:tcPr>
          <w:p w14:paraId="18A50EFB" w14:textId="77777777" w:rsidR="00A4282A" w:rsidRPr="000C2BE4" w:rsidRDefault="00A4282A" w:rsidP="00F724B7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79335759" w:edGrp="everyone"/>
            <w:permEnd w:id="2079335759"/>
          </w:p>
        </w:tc>
      </w:tr>
      <w:tr w:rsidR="00BB26C8" w:rsidRPr="000C2BE4" w14:paraId="5374B5FD" w14:textId="77777777" w:rsidTr="00BB26C8">
        <w:tc>
          <w:tcPr>
            <w:tcW w:w="14976" w:type="dxa"/>
            <w:gridSpan w:val="4"/>
            <w:shd w:val="clear" w:color="auto" w:fill="auto"/>
            <w:vAlign w:val="center"/>
          </w:tcPr>
          <w:p w14:paraId="5A5A40CC" w14:textId="00C87091" w:rsidR="00BB26C8" w:rsidRPr="000C2BE4" w:rsidRDefault="00BB26C8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4172CE48" w14:textId="678D2618" w:rsidR="00AD3AC9" w:rsidRDefault="00AD3AC9" w:rsidP="002B4FB3">
      <w:pPr>
        <w:sectPr w:rsidR="00AD3AC9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978"/>
        <w:gridCol w:w="3744"/>
        <w:gridCol w:w="3744"/>
        <w:gridCol w:w="3744"/>
      </w:tblGrid>
      <w:tr w:rsidR="00AD3AC9" w:rsidRPr="00332F72" w14:paraId="4D7BA235" w14:textId="77777777" w:rsidTr="0041229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2073F17A" w14:textId="77777777" w:rsidR="00AD3AC9" w:rsidRDefault="00AD3AC9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6A1F6896" wp14:editId="51FC2EA7">
                  <wp:extent cx="1452384" cy="48495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3E1F167" w14:textId="5589BF12" w:rsidR="006A0A55" w:rsidRPr="006A0A55" w:rsidRDefault="006A0A5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4"/>
            <w:tcBorders>
              <w:bottom w:val="single" w:sz="2" w:space="0" w:color="7F7F7F" w:themeColor="text1" w:themeTint="80"/>
            </w:tcBorders>
            <w:vAlign w:val="center"/>
          </w:tcPr>
          <w:p w14:paraId="0DF6BB49" w14:textId="3B2762A8" w:rsidR="00AD3AC9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</w:t>
            </w:r>
            <w:r w:rsidR="00AD3AC9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AD3AC9">
              <w:rPr>
                <w:rFonts w:ascii="Ebrima" w:hAnsi="Ebrima"/>
                <w:b/>
                <w:bCs/>
                <w:sz w:val="32"/>
                <w:szCs w:val="32"/>
              </w:rPr>
              <w:t>3</w:t>
            </w:r>
            <w:r w:rsidR="00AD3AC9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: </w:t>
            </w:r>
            <w:r w:rsidR="00AD3AC9" w:rsidRPr="00AD3AC9">
              <w:rPr>
                <w:rFonts w:ascii="Ebrima" w:hAnsi="Ebrima"/>
                <w:b/>
                <w:bCs/>
                <w:sz w:val="32"/>
                <w:szCs w:val="32"/>
              </w:rPr>
              <w:t>Set Criteria for Selecting and Evaluating Interventions</w:t>
            </w:r>
          </w:p>
        </w:tc>
      </w:tr>
      <w:tr w:rsidR="00AD3AC9" w:rsidRPr="00332F72" w14:paraId="007831E6" w14:textId="77777777" w:rsidTr="00412297">
        <w:trPr>
          <w:trHeight w:val="161"/>
        </w:trPr>
        <w:tc>
          <w:tcPr>
            <w:tcW w:w="3744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575315FC" w14:textId="6F5EA3FE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Scope</w:t>
            </w:r>
          </w:p>
          <w:p w14:paraId="03949746" w14:textId="297F52B1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Who do you want to reach (e.g. one unit or the entire organization)? How many people should be affected? (If you plan a small pilot, describe # in pilot and in long term)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487F0204" w14:textId="77777777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Benefits/Effectiveness</w:t>
            </w:r>
          </w:p>
          <w:p w14:paraId="5A917B34" w14:textId="77777777" w:rsidR="006A0A55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40"/>
                <w:szCs w:val="40"/>
              </w:rPr>
            </w:pPr>
            <w:r w:rsidRPr="00AD3AC9">
              <w:rPr>
                <w:rFonts w:ascii="Ebrima" w:hAnsi="Ebrima"/>
                <w:color w:val="7F7F7F" w:themeColor="text1" w:themeTint="80"/>
              </w:rPr>
              <w:t>What are the positive outcomes you want to achieve? (both short and long term)</w:t>
            </w:r>
          </w:p>
          <w:p w14:paraId="402E4E54" w14:textId="77777777" w:rsidR="006A0A55" w:rsidRPr="006A0A55" w:rsidRDefault="006A0A55" w:rsidP="00AD3AC9">
            <w:pPr>
              <w:rPr>
                <w:rFonts w:ascii="Ebrima" w:hAnsi="Ebrima"/>
                <w:b/>
                <w:bCs/>
                <w:sz w:val="30"/>
                <w:szCs w:val="30"/>
              </w:rPr>
            </w:pPr>
          </w:p>
          <w:p w14:paraId="767BFB1E" w14:textId="16C93621" w:rsidR="00AD3AC9" w:rsidRPr="000C2BE4" w:rsidRDefault="00AD3AC9" w:rsidP="00AD3AC9">
            <w:pPr>
              <w:rPr>
                <w:rFonts w:ascii="Ebrima" w:hAnsi="Ebrima"/>
                <w:sz w:val="26"/>
                <w:szCs w:val="26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SHORT TERM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8F51F18" w14:textId="77777777" w:rsidR="00AD3AC9" w:rsidRPr="00AD3AC9" w:rsidRDefault="00AD3AC9" w:rsidP="00AD3AC9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Resource Considerations</w:t>
            </w:r>
          </w:p>
          <w:p w14:paraId="0D5DB1ED" w14:textId="5EB695A3" w:rsidR="00AD3AC9" w:rsidRPr="006A0A55" w:rsidRDefault="00AD3AC9" w:rsidP="006A0A55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What resources are currently available within the organization that should be considered? (e.g. time, money, personnel) Are there important parameters or context factors to consider?</w:t>
            </w:r>
          </w:p>
        </w:tc>
        <w:tc>
          <w:tcPr>
            <w:tcW w:w="3744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71ACB313" w14:textId="77777777" w:rsidR="00AD3AC9" w:rsidRDefault="00AD3AC9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>Obstacles</w:t>
            </w:r>
          </w:p>
          <w:p w14:paraId="6087A76D" w14:textId="77777777" w:rsidR="00AD3AC9" w:rsidRPr="006A0A55" w:rsidRDefault="00AD3AC9" w:rsidP="006A0A55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What potential barriers exist that may interfere with intervention success?</w:t>
            </w:r>
          </w:p>
          <w:p w14:paraId="36B8405B" w14:textId="77777777" w:rsidR="006A0A55" w:rsidRDefault="006A0A55" w:rsidP="00AD3AC9">
            <w:pPr>
              <w:jc w:val="center"/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</w:pPr>
          </w:p>
          <w:p w14:paraId="1B0A980F" w14:textId="4917F253" w:rsidR="00AD3AC9" w:rsidRPr="006A0A55" w:rsidRDefault="00AD3AC9" w:rsidP="006A0A55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Do not list cost as an obstacle here.</w:t>
            </w:r>
          </w:p>
        </w:tc>
      </w:tr>
      <w:tr w:rsidR="00412297" w:rsidRPr="00332F72" w14:paraId="60D8FB7C" w14:textId="77777777" w:rsidTr="00BD16F7">
        <w:trPr>
          <w:cantSplit/>
          <w:trHeight w:hRule="exact" w:val="3240"/>
        </w:trPr>
        <w:tc>
          <w:tcPr>
            <w:tcW w:w="3744" w:type="dxa"/>
            <w:gridSpan w:val="2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F7B2B7" w14:textId="576D6A05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2040077192" w:edGrp="everyone"/>
            <w:permEnd w:id="2040077192"/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9005BF" w14:textId="5965438A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647313978" w:edGrp="everyone"/>
            <w:permEnd w:id="1647313978"/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396679" w14:textId="1CDCDE4D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558865939" w:edGrp="everyone"/>
            <w:permEnd w:id="1558865939"/>
          </w:p>
        </w:tc>
        <w:tc>
          <w:tcPr>
            <w:tcW w:w="3744" w:type="dxa"/>
            <w:vMerge w:val="restart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FEA0BF1" w14:textId="6048E94B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36723803" w:edGrp="everyone"/>
            <w:permEnd w:id="136723803"/>
          </w:p>
        </w:tc>
      </w:tr>
      <w:tr w:rsidR="00412297" w:rsidRPr="00332F72" w14:paraId="24CB5D17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81D09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5FE948C" w14:textId="0A8AEC0E" w:rsidR="00412297" w:rsidRPr="00A4282A" w:rsidRDefault="00412297" w:rsidP="00AD3AC9">
            <w:pPr>
              <w:rPr>
                <w:rFonts w:ascii="Ebrima" w:hAnsi="Ebrima"/>
                <w:sz w:val="26"/>
                <w:szCs w:val="26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LONG</w:t>
            </w:r>
            <w:r w:rsidRPr="00AD3AC9">
              <w:rPr>
                <w:rFonts w:ascii="Ebrima" w:hAnsi="Ebrima"/>
                <w:b/>
                <w:bCs/>
                <w:sz w:val="28"/>
                <w:szCs w:val="28"/>
              </w:rPr>
              <w:t xml:space="preserve"> TERM</w:t>
            </w:r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2959421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F608497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412297" w:rsidRPr="00332F72" w14:paraId="6D913DBD" w14:textId="77777777" w:rsidTr="00391D15">
        <w:trPr>
          <w:cantSplit/>
          <w:trHeight w:hRule="exact" w:val="3240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C18BCC8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C0F1354" w14:textId="2991CCA9" w:rsidR="00412297" w:rsidRPr="00A4282A" w:rsidRDefault="00412297" w:rsidP="0098294D">
            <w:pPr>
              <w:jc w:val="center"/>
              <w:rPr>
                <w:rFonts w:ascii="Ebrima" w:hAnsi="Ebrima"/>
                <w:sz w:val="26"/>
                <w:szCs w:val="26"/>
              </w:rPr>
            </w:pPr>
            <w:permStart w:id="1096882896" w:edGrp="everyone"/>
            <w:permEnd w:id="1096882896"/>
          </w:p>
        </w:tc>
        <w:tc>
          <w:tcPr>
            <w:tcW w:w="3744" w:type="dxa"/>
            <w:vMerge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9657315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3FC9FF4" w14:textId="77777777" w:rsidR="00412297" w:rsidRPr="00A4282A" w:rsidRDefault="00412297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108E50EC" w14:textId="77777777" w:rsidTr="00412297">
        <w:trPr>
          <w:trHeight w:val="161"/>
        </w:trPr>
        <w:tc>
          <w:tcPr>
            <w:tcW w:w="3744" w:type="dxa"/>
            <w:gridSpan w:val="2"/>
            <w:vMerge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5F04D4D1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27A0DF87" w14:textId="3F14D520" w:rsidR="00AD3AC9" w:rsidRPr="006A0A55" w:rsidRDefault="00AD3AC9" w:rsidP="00AD3AC9">
            <w:pPr>
              <w:rPr>
                <w:rFonts w:ascii="Ebrima" w:hAnsi="Ebrima"/>
                <w:color w:val="7F7F7F" w:themeColor="text1" w:themeTint="80"/>
                <w:sz w:val="20"/>
                <w:szCs w:val="20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Short term examples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 xml:space="preserve">: Increased knowledge, behavior change, participation, satisfaction </w:t>
            </w:r>
          </w:p>
          <w:p w14:paraId="57653229" w14:textId="51DF31FB" w:rsidR="00AD3AC9" w:rsidRPr="00AD3AC9" w:rsidRDefault="00AD3AC9" w:rsidP="00AD3AC9">
            <w:pPr>
              <w:rPr>
                <w:rFonts w:ascii="Ebrima" w:hAnsi="Ebrima"/>
              </w:rPr>
            </w:pPr>
            <w:r w:rsidRPr="006A0A55">
              <w:rPr>
                <w:rFonts w:ascii="Ebrima" w:hAnsi="Ebrima"/>
                <w:b/>
                <w:bCs/>
                <w:color w:val="7F7F7F" w:themeColor="text1" w:themeTint="80"/>
                <w:sz w:val="20"/>
                <w:szCs w:val="20"/>
              </w:rPr>
              <w:t>Long term examples</w:t>
            </w: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: Improved health, lower claims/costs, more productive</w:t>
            </w:r>
          </w:p>
        </w:tc>
        <w:tc>
          <w:tcPr>
            <w:tcW w:w="3744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auto"/>
          </w:tcPr>
          <w:p w14:paraId="60423FBC" w14:textId="14AC7FED" w:rsidR="00AD3AC9" w:rsidRPr="006A0A55" w:rsidRDefault="00AD3AC9" w:rsidP="00412297">
            <w:pPr>
              <w:rPr>
                <w:rFonts w:ascii="Ebrima" w:hAnsi="Ebrima"/>
                <w:sz w:val="20"/>
                <w:szCs w:val="20"/>
              </w:rPr>
            </w:pPr>
            <w:r w:rsidRPr="006A0A55">
              <w:rPr>
                <w:rFonts w:ascii="Ebrima" w:hAnsi="Ebrima"/>
                <w:color w:val="7F7F7F" w:themeColor="text1" w:themeTint="80"/>
                <w:sz w:val="20"/>
                <w:szCs w:val="20"/>
              </w:rPr>
              <w:t>Design Teams may propose interventions that exceed the resources currently available if the benefits justify the costs. Resources should not limit brainstorming.</w:t>
            </w:r>
          </w:p>
        </w:tc>
        <w:tc>
          <w:tcPr>
            <w:tcW w:w="3744" w:type="dxa"/>
            <w:vMerge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93FE43" w14:textId="77777777" w:rsidR="00AD3AC9" w:rsidRPr="00A4282A" w:rsidRDefault="00AD3AC9" w:rsidP="007C7AF1">
            <w:pPr>
              <w:jc w:val="center"/>
              <w:rPr>
                <w:rFonts w:ascii="Ebrima" w:hAnsi="Ebrima"/>
                <w:sz w:val="26"/>
                <w:szCs w:val="26"/>
              </w:rPr>
            </w:pPr>
          </w:p>
        </w:tc>
      </w:tr>
      <w:tr w:rsidR="00AD3AC9" w:rsidRPr="00332F72" w14:paraId="29D8B01E" w14:textId="77777777" w:rsidTr="000C1ECA">
        <w:trPr>
          <w:trHeight w:val="161"/>
        </w:trPr>
        <w:tc>
          <w:tcPr>
            <w:tcW w:w="14976" w:type="dxa"/>
            <w:gridSpan w:val="5"/>
            <w:shd w:val="clear" w:color="auto" w:fill="auto"/>
            <w:vAlign w:val="center"/>
          </w:tcPr>
          <w:p w14:paraId="5056B7DE" w14:textId="6BFE8BA6" w:rsidR="00AD3AC9" w:rsidRPr="00A4282A" w:rsidRDefault="00AD3AC9" w:rsidP="00D770A5">
            <w:pPr>
              <w:jc w:val="center"/>
              <w:rPr>
                <w:rFonts w:ascii="Ebrima" w:hAnsi="Ebrima"/>
                <w:sz w:val="26"/>
                <w:szCs w:val="26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17CC625B" w14:textId="2DF5710C" w:rsidR="00007B50" w:rsidRDefault="00007B50" w:rsidP="002B4FB3">
      <w:pPr>
        <w:sectPr w:rsidR="00007B50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2226"/>
        <w:gridCol w:w="4992"/>
        <w:gridCol w:w="4992"/>
      </w:tblGrid>
      <w:tr w:rsidR="00FA3BCD" w:rsidRPr="00332F72" w14:paraId="7F217D78" w14:textId="77777777" w:rsidTr="00BD16F7">
        <w:tc>
          <w:tcPr>
            <w:tcW w:w="2766" w:type="dxa"/>
            <w:tcBorders>
              <w:bottom w:val="single" w:sz="2" w:space="0" w:color="7F7F7F" w:themeColor="text1" w:themeTint="80"/>
            </w:tcBorders>
          </w:tcPr>
          <w:p w14:paraId="308BF43F" w14:textId="77777777" w:rsidR="00FA3BCD" w:rsidRDefault="00FA3BCD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42D76911" wp14:editId="5CE69068">
                  <wp:extent cx="1452384" cy="48495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25EA3C" w14:textId="77777777" w:rsidR="00FA3BCD" w:rsidRPr="006A0A55" w:rsidRDefault="00FA3BCD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210" w:type="dxa"/>
            <w:gridSpan w:val="3"/>
            <w:tcBorders>
              <w:bottom w:val="single" w:sz="2" w:space="0" w:color="7F7F7F" w:themeColor="text1" w:themeTint="80"/>
            </w:tcBorders>
            <w:vAlign w:val="center"/>
          </w:tcPr>
          <w:p w14:paraId="3D97AF01" w14:textId="30A08433" w:rsidR="00FA3BCD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</w:t>
            </w:r>
            <w:r w:rsidR="00FA3BCD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635845">
              <w:rPr>
                <w:rFonts w:ascii="Ebrima" w:hAnsi="Ebrima"/>
                <w:b/>
                <w:bCs/>
                <w:sz w:val="32"/>
                <w:szCs w:val="32"/>
              </w:rPr>
              <w:t>4A: Form Interventions Worksheet</w:t>
            </w:r>
          </w:p>
        </w:tc>
      </w:tr>
      <w:tr w:rsidR="00FA3BCD" w:rsidRPr="00332F72" w14:paraId="0A5C690D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A36FB88" w14:textId="5C4D18F0" w:rsidR="00FA3BCD" w:rsidRPr="00A907E8" w:rsidRDefault="00BD16F7" w:rsidP="009C7CAD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Major Health,</w:t>
            </w:r>
            <w:r w:rsidR="00A907E8">
              <w:rPr>
                <w:rFonts w:ascii="Ebrima" w:hAnsi="Ebrima"/>
                <w:b/>
                <w:bCs/>
                <w:sz w:val="28"/>
                <w:szCs w:val="28"/>
              </w:rPr>
              <w:t xml:space="preserve"> Safety, &amp; Well-Being Objective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from Step 2)</w:t>
            </w:r>
          </w:p>
        </w:tc>
      </w:tr>
      <w:tr w:rsidR="009C7CAD" w:rsidRPr="00332F72" w14:paraId="4B39FF00" w14:textId="77777777" w:rsidTr="00A61308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56CD526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055873527" w:edGrp="everyone"/>
            <w:permEnd w:id="2055873527"/>
          </w:p>
        </w:tc>
      </w:tr>
      <w:tr w:rsidR="009C7CAD" w:rsidRPr="00332F72" w14:paraId="7F37847F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B8382A2" w14:textId="76FBCFC9" w:rsidR="009C7CAD" w:rsidRPr="00A907E8" w:rsidRDefault="009C7CAD" w:rsidP="00A907E8">
            <w:pPr>
              <w:rPr>
                <w:rFonts w:ascii="Ebrima" w:hAnsi="Ebrima"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Key sub-issues for intervention</w:t>
            </w:r>
            <w:r w:rsidR="00A907E8">
              <w:rPr>
                <w:rFonts w:ascii="Ebrima" w:hAnsi="Ebrima"/>
                <w:b/>
                <w:bCs/>
                <w:sz w:val="28"/>
                <w:szCs w:val="28"/>
              </w:rPr>
              <w:t xml:space="preserve"> </w:t>
            </w:r>
            <w:r w:rsidR="00A907E8" w:rsidRPr="001120DD">
              <w:rPr>
                <w:rFonts w:ascii="Ebrima" w:hAnsi="Ebrima"/>
                <w:bCs/>
                <w:color w:val="7F7F7F" w:themeColor="text1" w:themeTint="80"/>
              </w:rPr>
              <w:t>(from Step 2 – list only the sub-issues that are addressed in interventions A, B, or C)</w:t>
            </w:r>
          </w:p>
        </w:tc>
      </w:tr>
      <w:tr w:rsidR="009C7CAD" w:rsidRPr="00332F72" w14:paraId="4D5CDB69" w14:textId="77777777" w:rsidTr="001120DD">
        <w:trPr>
          <w:cantSplit/>
          <w:trHeight w:hRule="exact" w:val="864"/>
        </w:trPr>
        <w:tc>
          <w:tcPr>
            <w:tcW w:w="14976" w:type="dxa"/>
            <w:gridSpan w:val="4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7323D0D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</w:rPr>
            </w:pPr>
            <w:permStart w:id="206657331" w:edGrp="everyone"/>
            <w:permEnd w:id="206657331"/>
          </w:p>
        </w:tc>
      </w:tr>
      <w:tr w:rsidR="009C7CAD" w:rsidRPr="00332F72" w14:paraId="36FDC9DD" w14:textId="77777777" w:rsidTr="00BD16F7">
        <w:tc>
          <w:tcPr>
            <w:tcW w:w="4992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9924446" w14:textId="77777777" w:rsidR="009C7CAD" w:rsidRPr="00BD16F7" w:rsidRDefault="009C7CAD" w:rsidP="009C7CAD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>Intervention A</w:t>
            </w:r>
          </w:p>
          <w:p w14:paraId="690F994F" w14:textId="5FE1F3D7" w:rsidR="00BD16F7" w:rsidRPr="00BD16F7" w:rsidRDefault="00BD16F7" w:rsidP="00BD16F7">
            <w:pPr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itle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5663A6" w14:textId="77777777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Intervention </w:t>
            </w: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B</w:t>
            </w:r>
          </w:p>
          <w:p w14:paraId="16795414" w14:textId="1839883C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itle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</w:tc>
        <w:tc>
          <w:tcPr>
            <w:tcW w:w="4992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4561BA0" w14:textId="77777777" w:rsidR="009C7CAD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9C7CAD">
              <w:rPr>
                <w:rFonts w:ascii="Ebrima" w:hAnsi="Ebrima"/>
                <w:b/>
                <w:bCs/>
                <w:sz w:val="28"/>
                <w:szCs w:val="28"/>
              </w:rPr>
              <w:t xml:space="preserve">Intervention </w:t>
            </w: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C</w:t>
            </w:r>
          </w:p>
          <w:p w14:paraId="48DBE570" w14:textId="166E8AB1" w:rsidR="00BD16F7" w:rsidRPr="00BD16F7" w:rsidRDefault="00BD16F7" w:rsidP="00BD16F7">
            <w:pPr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6"/>
                <w:szCs w:val="26"/>
              </w:rPr>
              <w:t>Title</w:t>
            </w:r>
            <w:r>
              <w:rPr>
                <w:rFonts w:ascii="Ebrima" w:hAnsi="Ebrima"/>
                <w:b/>
                <w:bCs/>
                <w:sz w:val="26"/>
                <w:szCs w:val="26"/>
              </w:rPr>
              <w:t>:</w:t>
            </w:r>
          </w:p>
        </w:tc>
      </w:tr>
      <w:tr w:rsidR="009C7CAD" w:rsidRPr="00332F72" w14:paraId="5F3982CE" w14:textId="77777777" w:rsidTr="00A61308">
        <w:trPr>
          <w:cantSplit/>
          <w:trHeight w:hRule="exact" w:val="864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073CFF3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031827691" w:edGrp="everyone"/>
            <w:permEnd w:id="2031827691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5FD619C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565661244" w:edGrp="everyone"/>
            <w:permEnd w:id="565661244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49690B0" w14:textId="77777777" w:rsidR="009C7CAD" w:rsidRPr="00450FFF" w:rsidRDefault="009C7CAD" w:rsidP="00A61308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34353208" w:edGrp="everyone"/>
            <w:permEnd w:id="34353208"/>
          </w:p>
        </w:tc>
      </w:tr>
      <w:tr w:rsidR="009C7CAD" w:rsidRPr="00332F72" w14:paraId="68FB11E1" w14:textId="77777777" w:rsidTr="00BD16F7"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0AE9DD8" w14:textId="0A174401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ties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5EA57F0" w14:textId="0BF93BBE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ties</w:t>
            </w:r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A3C5E51" w14:textId="73759534" w:rsidR="009C7CAD" w:rsidRPr="00BD16F7" w:rsidRDefault="00F737B2" w:rsidP="007C7AF1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BD16F7">
              <w:rPr>
                <w:rFonts w:ascii="Ebrima" w:hAnsi="Ebrima"/>
                <w:b/>
                <w:bCs/>
                <w:sz w:val="28"/>
                <w:szCs w:val="28"/>
              </w:rPr>
              <w:t>Activities</w:t>
            </w:r>
          </w:p>
        </w:tc>
      </w:tr>
      <w:tr w:rsidR="00F737B2" w:rsidRPr="00332F72" w14:paraId="6ABB8612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9495E9C" w14:textId="7C87A25F" w:rsidR="00F737B2" w:rsidRPr="00461845" w:rsidRDefault="00F737B2" w:rsidP="00450FFF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971310908" w:edGrp="everyone"/>
            <w:permEnd w:id="971310908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EBF60F6" w14:textId="28BA0360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02695712" w:edGrp="everyone"/>
            <w:permEnd w:id="102695712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EF7927D" w14:textId="3545EEF3" w:rsidR="00F737B2" w:rsidRPr="00450FFF" w:rsidRDefault="00F737B2" w:rsidP="00F737B2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1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374967532" w:edGrp="everyone"/>
            <w:permEnd w:id="1374967532"/>
          </w:p>
        </w:tc>
      </w:tr>
      <w:tr w:rsidR="00F737B2" w:rsidRPr="00332F72" w14:paraId="6CB0A23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3D257BB" w14:textId="7A6D05A1" w:rsidR="00F737B2" w:rsidRPr="00461845" w:rsidRDefault="00F737B2" w:rsidP="00450FFF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643932361" w:edGrp="everyone"/>
            <w:permEnd w:id="1643932361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077C4E4E" w14:textId="3350D505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443577608" w:edGrp="everyone"/>
            <w:permEnd w:id="1443577608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6D4CC5B" w14:textId="1508AFEF" w:rsidR="00F737B2" w:rsidRPr="00450FFF" w:rsidRDefault="00F737B2" w:rsidP="00F737B2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2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802490706" w:edGrp="everyone"/>
            <w:permEnd w:id="802490706"/>
          </w:p>
        </w:tc>
      </w:tr>
      <w:tr w:rsidR="00F737B2" w:rsidRPr="00332F72" w14:paraId="52F2897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342F287C" w14:textId="437DD9B7" w:rsidR="00F737B2" w:rsidRPr="00461845" w:rsidRDefault="00F737B2" w:rsidP="00450FFF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38037115" w:edGrp="everyone"/>
            <w:permEnd w:id="138037115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1030F6A0" w14:textId="6DC796DE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4240215" w:edGrp="everyone"/>
            <w:permEnd w:id="14240215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722497" w14:textId="3BE25B6D" w:rsidR="00F737B2" w:rsidRPr="00450FFF" w:rsidRDefault="00F737B2" w:rsidP="00F737B2">
            <w:pPr>
              <w:rPr>
                <w:rFonts w:ascii="Ebrima" w:hAnsi="Ebrima"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3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359181273" w:edGrp="everyone"/>
            <w:permEnd w:id="1359181273"/>
          </w:p>
        </w:tc>
      </w:tr>
      <w:tr w:rsidR="00F737B2" w:rsidRPr="00332F72" w14:paraId="74133BB9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5984B71" w14:textId="49CD5135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2075878576" w:edGrp="everyone"/>
            <w:permEnd w:id="2075878576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7E92FDC5" w14:textId="6EF6D30E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898909195" w:edGrp="everyone"/>
            <w:permEnd w:id="1898909195"/>
          </w:p>
        </w:tc>
        <w:tc>
          <w:tcPr>
            <w:tcW w:w="4992" w:type="dxa"/>
            <w:tcBorders>
              <w:left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81E78F5" w14:textId="340590D8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4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270881937" w:edGrp="everyone"/>
            <w:permEnd w:id="270881937"/>
          </w:p>
        </w:tc>
      </w:tr>
      <w:tr w:rsidR="00F737B2" w:rsidRPr="00332F72" w14:paraId="197E27CC" w14:textId="77777777" w:rsidTr="00216E46">
        <w:trPr>
          <w:cantSplit/>
          <w:trHeight w:hRule="exact" w:val="1166"/>
        </w:trPr>
        <w:tc>
          <w:tcPr>
            <w:tcW w:w="4992" w:type="dxa"/>
            <w:gridSpan w:val="2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20C85B01" w14:textId="03C8DB67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216301973" w:edGrp="everyone"/>
            <w:permEnd w:id="1216301973"/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4157ED8F" w14:textId="766C7F89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1160067941" w:edGrp="everyone"/>
            <w:permEnd w:id="1160067941"/>
          </w:p>
        </w:tc>
        <w:tc>
          <w:tcPr>
            <w:tcW w:w="4992" w:type="dxa"/>
            <w:tcBorders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</w:tcPr>
          <w:p w14:paraId="654169A1" w14:textId="1875FE70" w:rsidR="00F737B2" w:rsidRPr="00461845" w:rsidRDefault="00F737B2" w:rsidP="00F737B2">
            <w:pPr>
              <w:rPr>
                <w:rFonts w:ascii="Ebrima" w:hAnsi="Ebrima"/>
                <w:b/>
                <w:bCs/>
              </w:rPr>
            </w:pPr>
            <w:r w:rsidRPr="00461845">
              <w:rPr>
                <w:rFonts w:ascii="Ebrima" w:hAnsi="Ebrima"/>
                <w:b/>
                <w:bCs/>
              </w:rPr>
              <w:t>5</w:t>
            </w:r>
            <w:r w:rsidRPr="00450FFF">
              <w:rPr>
                <w:rFonts w:ascii="Ebrima" w:hAnsi="Ebrima"/>
                <w:bCs/>
              </w:rPr>
              <w:t>.</w:t>
            </w:r>
            <w:r w:rsidR="00A61308" w:rsidRPr="00450FFF">
              <w:rPr>
                <w:rFonts w:ascii="Ebrima" w:hAnsi="Ebrima"/>
                <w:bCs/>
              </w:rPr>
              <w:t xml:space="preserve"> </w:t>
            </w:r>
            <w:permStart w:id="667222446" w:edGrp="everyone"/>
            <w:permEnd w:id="667222446"/>
          </w:p>
        </w:tc>
      </w:tr>
      <w:tr w:rsidR="00F737B2" w:rsidRPr="00332F72" w14:paraId="3DB06647" w14:textId="77777777" w:rsidTr="00BD16F7">
        <w:tc>
          <w:tcPr>
            <w:tcW w:w="14976" w:type="dxa"/>
            <w:gridSpan w:val="4"/>
            <w:tcBorders>
              <w:top w:val="single" w:sz="2" w:space="0" w:color="7F7F7F" w:themeColor="text1" w:themeTint="80"/>
            </w:tcBorders>
            <w:shd w:val="clear" w:color="auto" w:fill="auto"/>
          </w:tcPr>
          <w:p w14:paraId="58A143BC" w14:textId="40867CC2" w:rsidR="00F737B2" w:rsidRDefault="00F737B2" w:rsidP="00F737B2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74DF2B45" w14:textId="77777777" w:rsidR="00FA3BCD" w:rsidRDefault="00FA3BCD" w:rsidP="002B4FB3">
      <w:pPr>
        <w:sectPr w:rsidR="00FA3BCD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7"/>
        <w:gridCol w:w="498"/>
        <w:gridCol w:w="2995"/>
        <w:gridCol w:w="2995"/>
        <w:gridCol w:w="2995"/>
        <w:gridCol w:w="2996"/>
      </w:tblGrid>
      <w:tr w:rsidR="00A620DA" w:rsidRPr="00332F72" w14:paraId="75B77052" w14:textId="77777777" w:rsidTr="006A5C20">
        <w:tc>
          <w:tcPr>
            <w:tcW w:w="2497" w:type="dxa"/>
            <w:tcBorders>
              <w:bottom w:val="single" w:sz="2" w:space="0" w:color="7F7F7F" w:themeColor="text1" w:themeTint="80"/>
            </w:tcBorders>
          </w:tcPr>
          <w:p w14:paraId="5A924F0A" w14:textId="77777777" w:rsidR="00A620DA" w:rsidRDefault="00A620DA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195CE816" wp14:editId="1C4055DB">
                  <wp:extent cx="1452384" cy="48495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EF1A8F" w14:textId="77777777" w:rsidR="00A620DA" w:rsidRPr="006A0A55" w:rsidRDefault="00A620DA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479" w:type="dxa"/>
            <w:gridSpan w:val="5"/>
            <w:tcBorders>
              <w:bottom w:val="single" w:sz="2" w:space="0" w:color="7F7F7F" w:themeColor="text1" w:themeTint="80"/>
            </w:tcBorders>
            <w:vAlign w:val="center"/>
          </w:tcPr>
          <w:p w14:paraId="24DAB751" w14:textId="410053F8" w:rsidR="00A620DA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       </w:t>
            </w:r>
            <w:r w:rsidR="00A620DA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A620DA">
              <w:rPr>
                <w:rFonts w:ascii="Ebrima" w:hAnsi="Ebrima"/>
                <w:b/>
                <w:bCs/>
                <w:sz w:val="32"/>
                <w:szCs w:val="32"/>
              </w:rPr>
              <w:t xml:space="preserve">4B: </w:t>
            </w:r>
            <w:r w:rsidR="00A620DA" w:rsidRPr="00A620DA">
              <w:rPr>
                <w:rFonts w:ascii="Ebrima" w:hAnsi="Ebrima"/>
                <w:b/>
                <w:bCs/>
                <w:sz w:val="32"/>
                <w:szCs w:val="32"/>
              </w:rPr>
              <w:t>Analyze Activities Worksheet</w:t>
            </w:r>
          </w:p>
        </w:tc>
      </w:tr>
      <w:tr w:rsidR="00387A52" w:rsidRPr="00332F72" w14:paraId="141A9C2A" w14:textId="77777777" w:rsidTr="00387A52">
        <w:trPr>
          <w:cantSplit/>
          <w:trHeight w:hRule="exact" w:val="446"/>
        </w:trPr>
        <w:tc>
          <w:tcPr>
            <w:tcW w:w="5990" w:type="dxa"/>
            <w:gridSpan w:val="3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</w:tcBorders>
            <w:vAlign w:val="center"/>
          </w:tcPr>
          <w:p w14:paraId="0BDC5729" w14:textId="5A743AD7" w:rsidR="00387A52" w:rsidRPr="00A620DA" w:rsidRDefault="00387A52" w:rsidP="00387A52">
            <w:pPr>
              <w:jc w:val="right"/>
              <w:rPr>
                <w:rFonts w:ascii="Ebrima" w:hAnsi="Ebrima"/>
                <w:b/>
                <w:bCs/>
                <w:sz w:val="28"/>
                <w:szCs w:val="28"/>
              </w:rPr>
            </w:pPr>
            <w:r>
              <w:rPr>
                <w:rFonts w:ascii="Ebrima" w:hAnsi="Ebrima"/>
                <w:b/>
                <w:bCs/>
                <w:sz w:val="28"/>
                <w:szCs w:val="28"/>
              </w:rPr>
              <w:t>Solution:</w:t>
            </w:r>
          </w:p>
        </w:tc>
        <w:tc>
          <w:tcPr>
            <w:tcW w:w="8986" w:type="dxa"/>
            <w:gridSpan w:val="3"/>
            <w:tcBorders>
              <w:top w:val="single" w:sz="2" w:space="0" w:color="7F7F7F" w:themeColor="text1" w:themeTint="80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DF8FD4F" w14:textId="77777777" w:rsidR="00387A52" w:rsidRPr="00450FFF" w:rsidRDefault="00387A52" w:rsidP="00387A52">
            <w:pPr>
              <w:rPr>
                <w:rFonts w:ascii="Ebrima" w:hAnsi="Ebrima"/>
                <w:bCs/>
                <w:sz w:val="26"/>
                <w:szCs w:val="26"/>
              </w:rPr>
            </w:pPr>
            <w:permStart w:id="74652112" w:edGrp="everyone"/>
            <w:permEnd w:id="74652112"/>
          </w:p>
        </w:tc>
      </w:tr>
      <w:tr w:rsidR="00A620DA" w:rsidRPr="00332F72" w14:paraId="344DA3B9" w14:textId="77777777" w:rsidTr="006A5C20"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3CA7E542" w14:textId="53B4A405" w:rsidR="00A620DA" w:rsidRDefault="00A620DA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noProof/>
                <w:sz w:val="28"/>
                <w:szCs w:val="28"/>
              </w:rPr>
              <w:t>Solution Activities</w:t>
            </w:r>
          </w:p>
          <w:p w14:paraId="54052C28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noProof/>
                <w:sz w:val="28"/>
                <w:szCs w:val="28"/>
              </w:rPr>
            </w:pPr>
          </w:p>
          <w:p w14:paraId="5C005EBC" w14:textId="1012F4E3" w:rsidR="00A620DA" w:rsidRPr="00332F72" w:rsidRDefault="00A620DA" w:rsidP="006A5C20">
            <w:pPr>
              <w:jc w:val="center"/>
              <w:rPr>
                <w:rFonts w:ascii="Ebrima" w:hAnsi="Ebrima"/>
                <w:noProof/>
              </w:rPr>
            </w:pPr>
            <w:r w:rsidRPr="00A620DA">
              <w:rPr>
                <w:rFonts w:ascii="Ebrima" w:hAnsi="Ebrima"/>
                <w:noProof/>
                <w:color w:val="7F7F7F" w:themeColor="text1" w:themeTint="80"/>
              </w:rPr>
              <w:t>List the activities that you want to include in this intervention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2FC8F04" w14:textId="125C597A" w:rsidR="00A620DA" w:rsidRDefault="00A620DA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Scope</w:t>
            </w:r>
          </w:p>
          <w:p w14:paraId="7BE15F67" w14:textId="77777777" w:rsidR="006A5C20" w:rsidRPr="00A620DA" w:rsidRDefault="006A5C20" w:rsidP="006A5C20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50D6F581" w14:textId="77777777" w:rsidR="00A907E8" w:rsidRDefault="00A907E8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  <w:color w:val="7F7F7F" w:themeColor="text1" w:themeTint="80"/>
              </w:rPr>
            </w:pPr>
            <w:r>
              <w:rPr>
                <w:rFonts w:ascii="Ebrima" w:hAnsi="Ebrima"/>
                <w:color w:val="7F7F7F" w:themeColor="text1" w:themeTint="80"/>
              </w:rPr>
              <w:t>Who w</w:t>
            </w:r>
            <w:r w:rsidR="00A620DA" w:rsidRPr="00A620DA">
              <w:rPr>
                <w:rFonts w:ascii="Ebrima" w:hAnsi="Ebrima"/>
                <w:color w:val="7F7F7F" w:themeColor="text1" w:themeTint="80"/>
              </w:rPr>
              <w:t>ill this activity reach? </w:t>
            </w:r>
          </w:p>
          <w:p w14:paraId="44E78EC7" w14:textId="3CA99571" w:rsidR="00A620DA" w:rsidRPr="00A620DA" w:rsidRDefault="00A620DA" w:rsidP="00A907E8">
            <w:pPr>
              <w:pBdr>
                <w:right w:val="single" w:sz="2" w:space="4" w:color="7F7F7F" w:themeColor="text1" w:themeTint="80"/>
              </w:pBd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How many people will be affected?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E246E07" w14:textId="50A9694E" w:rsidR="00A620DA" w:rsidRP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Benefits/</w:t>
            </w:r>
            <w:r>
              <w:rPr>
                <w:rFonts w:ascii="Ebrima" w:hAnsi="Ebrima"/>
                <w:b/>
                <w:bCs/>
                <w:sz w:val="28"/>
                <w:szCs w:val="28"/>
              </w:rPr>
              <w:t xml:space="preserve"> </w:t>
            </w: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Effectiveness</w:t>
            </w:r>
          </w:p>
          <w:p w14:paraId="025D3D31" w14:textId="3250B8E8" w:rsidR="00A620DA" w:rsidRPr="00A4282A" w:rsidRDefault="00A620DA" w:rsidP="00A907E8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What positive outcome</w:t>
            </w:r>
            <w:r w:rsidR="00A907E8">
              <w:rPr>
                <w:rFonts w:ascii="Ebrima" w:hAnsi="Ebrima"/>
                <w:color w:val="7F7F7F" w:themeColor="text1" w:themeTint="80"/>
              </w:rPr>
              <w:t xml:space="preserve">s will be achieved through this </w:t>
            </w:r>
            <w:r w:rsidRPr="00A620DA">
              <w:rPr>
                <w:rFonts w:ascii="Ebrima" w:hAnsi="Ebrima"/>
                <w:color w:val="7F7F7F" w:themeColor="text1" w:themeTint="80"/>
              </w:rPr>
              <w:t>activity?</w:t>
            </w:r>
            <w:r w:rsidR="00A907E8">
              <w:rPr>
                <w:rFonts w:ascii="Ebrima" w:hAnsi="Ebrima"/>
                <w:color w:val="7F7F7F" w:themeColor="text1" w:themeTint="80"/>
              </w:rPr>
              <w:t xml:space="preserve"> </w:t>
            </w:r>
            <w:r w:rsidRPr="00A620DA">
              <w:rPr>
                <w:rFonts w:ascii="Ebrima" w:hAnsi="Ebrima"/>
                <w:color w:val="7F7F7F" w:themeColor="text1" w:themeTint="80"/>
              </w:rPr>
              <w:t>(describe both short and long term)</w:t>
            </w:r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1C5E6B2" w14:textId="0513D018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Resources Needed</w:t>
            </w:r>
          </w:p>
          <w:p w14:paraId="6422D8E5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4E012C8F" w14:textId="01DB5C5A" w:rsidR="00A620DA" w:rsidRPr="00A620DA" w:rsidRDefault="00A620DA" w:rsidP="00A907E8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What are the resources needs/costs of this ac</w:t>
            </w:r>
            <w:r w:rsidR="00A907E8">
              <w:rPr>
                <w:rFonts w:ascii="Ebrima" w:hAnsi="Ebrima"/>
                <w:color w:val="7F7F7F" w:themeColor="text1" w:themeTint="80"/>
              </w:rPr>
              <w:t>tivity? (time, money, personnel</w:t>
            </w:r>
            <w:r w:rsidRPr="00A620DA">
              <w:rPr>
                <w:rFonts w:ascii="Ebrima" w:hAnsi="Ebrima"/>
                <w:color w:val="7F7F7F" w:themeColor="text1" w:themeTint="80"/>
              </w:rPr>
              <w:t>)</w:t>
            </w:r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9A6D5AF" w14:textId="12FD2D49" w:rsidR="00A620DA" w:rsidRDefault="00A620DA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A620DA">
              <w:rPr>
                <w:rFonts w:ascii="Ebrima" w:hAnsi="Ebrima"/>
                <w:b/>
                <w:bCs/>
                <w:sz w:val="28"/>
                <w:szCs w:val="28"/>
              </w:rPr>
              <w:t>Obstacles</w:t>
            </w:r>
          </w:p>
          <w:p w14:paraId="15BF12E1" w14:textId="77777777" w:rsidR="006A5C20" w:rsidRPr="00A620DA" w:rsidRDefault="006A5C20" w:rsidP="006A5C20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</w:p>
          <w:p w14:paraId="153F3129" w14:textId="40607D08" w:rsidR="00A620DA" w:rsidRPr="00A620DA" w:rsidRDefault="00A620DA" w:rsidP="006A5C20">
            <w:pPr>
              <w:jc w:val="center"/>
              <w:rPr>
                <w:rFonts w:ascii="Ebrima" w:hAnsi="Ebrima"/>
              </w:rPr>
            </w:pPr>
            <w:r w:rsidRPr="00A620DA">
              <w:rPr>
                <w:rFonts w:ascii="Ebrima" w:hAnsi="Ebrima"/>
                <w:color w:val="7F7F7F" w:themeColor="text1" w:themeTint="80"/>
              </w:rPr>
              <w:t>What obstacles or potential barriers could interfere with the success of this activity?</w:t>
            </w:r>
          </w:p>
        </w:tc>
      </w:tr>
      <w:tr w:rsidR="006A5C20" w:rsidRPr="00332F72" w14:paraId="65C1E66A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0AE48DF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137523230" w:edGrp="everyone"/>
            <w:permEnd w:id="1137523230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92E66B5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464083457" w:edGrp="everyone"/>
            <w:permEnd w:id="464083457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427037A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403062057" w:edGrp="everyone"/>
            <w:permEnd w:id="403062057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7BD0B01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1941375489" w:edGrp="everyone"/>
            <w:permEnd w:id="1941375489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A5BFB3B" w14:textId="77777777" w:rsidR="006A5C20" w:rsidRPr="00450FFF" w:rsidRDefault="006A5C20" w:rsidP="00461845">
            <w:pPr>
              <w:jc w:val="center"/>
              <w:rPr>
                <w:rFonts w:ascii="Ebrima" w:hAnsi="Ebrima"/>
                <w:bCs/>
              </w:rPr>
            </w:pPr>
            <w:permStart w:id="1442845418" w:edGrp="everyone"/>
            <w:permEnd w:id="1442845418"/>
          </w:p>
        </w:tc>
      </w:tr>
      <w:tr w:rsidR="00461845" w:rsidRPr="00332F72" w14:paraId="08DA5BA4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B013B9E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497640371" w:edGrp="everyone"/>
            <w:permEnd w:id="1497640371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5958FABB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668754660" w:edGrp="everyone"/>
            <w:permEnd w:id="1668754660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597CC1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335843424" w:edGrp="everyone"/>
            <w:permEnd w:id="1335843424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B7CBD35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508984858" w:edGrp="everyone"/>
            <w:permEnd w:id="1508984858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B737EF6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732645968" w:edGrp="everyone"/>
            <w:permEnd w:id="1732645968"/>
          </w:p>
        </w:tc>
      </w:tr>
      <w:tr w:rsidR="00461845" w:rsidRPr="00332F72" w14:paraId="7FA23CDF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31D0D39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346256641" w:edGrp="everyone"/>
            <w:permEnd w:id="1346256641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91303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433920819" w:edGrp="everyone"/>
            <w:permEnd w:id="433920819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F31555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526875263" w:edGrp="everyone"/>
            <w:permEnd w:id="526875263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861A9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693140104" w:edGrp="everyone"/>
            <w:permEnd w:id="1693140104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3B631D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363813000" w:edGrp="everyone"/>
            <w:permEnd w:id="363813000"/>
          </w:p>
        </w:tc>
      </w:tr>
      <w:tr w:rsidR="00461845" w:rsidRPr="00332F72" w14:paraId="4AAEDD8D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9E6B728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097667486" w:edGrp="everyone"/>
            <w:permEnd w:id="1097667486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30D577D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674566228" w:edGrp="everyone"/>
            <w:permEnd w:id="67456622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1E24E1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987451938" w:edGrp="everyone"/>
            <w:permEnd w:id="198745193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1D9E57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962636735" w:edGrp="everyone"/>
            <w:permEnd w:id="1962636735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F444F9C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14110767" w:edGrp="everyone"/>
            <w:permEnd w:id="114110767"/>
          </w:p>
        </w:tc>
      </w:tr>
      <w:tr w:rsidR="00461845" w:rsidRPr="00332F72" w14:paraId="6D9417E8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8ADC92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838365358" w:edGrp="everyone"/>
            <w:permEnd w:id="183836535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E0A3588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614967624" w:edGrp="everyone"/>
            <w:permEnd w:id="1614967624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8B478F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357081298" w:edGrp="everyone"/>
            <w:permEnd w:id="1357081298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E90D440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909337347" w:edGrp="everyone"/>
            <w:permEnd w:id="909337347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52B6A27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39526771" w:edGrp="everyone"/>
            <w:permEnd w:id="39526771"/>
          </w:p>
        </w:tc>
      </w:tr>
      <w:tr w:rsidR="00461845" w:rsidRPr="00332F72" w14:paraId="29D33A83" w14:textId="77777777" w:rsidTr="00404976">
        <w:trPr>
          <w:cantSplit/>
          <w:trHeight w:hRule="exact" w:val="1238"/>
        </w:trPr>
        <w:tc>
          <w:tcPr>
            <w:tcW w:w="299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21D319E4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  <w:noProof/>
              </w:rPr>
            </w:pPr>
            <w:permStart w:id="1451320251" w:edGrp="everyone"/>
            <w:permEnd w:id="1451320251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A950463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2031643097" w:edGrp="everyone"/>
            <w:permEnd w:id="2031643097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1D62B87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767710074" w:edGrp="everyone"/>
            <w:permEnd w:id="767710074"/>
          </w:p>
        </w:tc>
        <w:tc>
          <w:tcPr>
            <w:tcW w:w="299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507A31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947535350" w:edGrp="everyone"/>
            <w:permEnd w:id="947535350"/>
          </w:p>
        </w:tc>
        <w:tc>
          <w:tcPr>
            <w:tcW w:w="299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A6C5A5A" w14:textId="77777777" w:rsidR="00461845" w:rsidRPr="00450FFF" w:rsidRDefault="00461845" w:rsidP="00461845">
            <w:pPr>
              <w:jc w:val="center"/>
              <w:rPr>
                <w:rFonts w:ascii="Ebrima" w:hAnsi="Ebrima"/>
                <w:bCs/>
              </w:rPr>
            </w:pPr>
            <w:permStart w:id="1422400749" w:edGrp="everyone"/>
            <w:permEnd w:id="1422400749"/>
          </w:p>
        </w:tc>
      </w:tr>
      <w:tr w:rsidR="006A5C20" w:rsidRPr="00332F72" w14:paraId="4D06FAC8" w14:textId="77777777" w:rsidTr="006A5C20">
        <w:tc>
          <w:tcPr>
            <w:tcW w:w="14976" w:type="dxa"/>
            <w:gridSpan w:val="6"/>
            <w:tcBorders>
              <w:top w:val="single" w:sz="2" w:space="0" w:color="7F7F7F" w:themeColor="text1" w:themeTint="80"/>
            </w:tcBorders>
          </w:tcPr>
          <w:p w14:paraId="40245613" w14:textId="28233CBF" w:rsidR="006A5C20" w:rsidRPr="00A620DA" w:rsidRDefault="006A5C20" w:rsidP="00D770A5">
            <w:pPr>
              <w:jc w:val="center"/>
              <w:rPr>
                <w:rFonts w:ascii="Ebrima" w:hAnsi="Ebrima"/>
                <w:b/>
                <w:bCs/>
                <w:sz w:val="28"/>
                <w:szCs w:val="28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513D4EBF" w14:textId="77777777" w:rsidR="006A5C20" w:rsidRDefault="006A5C20" w:rsidP="002B4FB3">
      <w:pPr>
        <w:sectPr w:rsidR="006A5C20" w:rsidSect="00387A52">
          <w:pgSz w:w="15840" w:h="12240" w:orient="landscape"/>
          <w:pgMar w:top="432" w:right="432" w:bottom="540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710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5"/>
        <w:gridCol w:w="676"/>
      </w:tblGrid>
      <w:tr w:rsidR="00C32FAA" w:rsidRPr="00332F72" w14:paraId="59CF6A2E" w14:textId="77777777" w:rsidTr="00404976">
        <w:tc>
          <w:tcPr>
            <w:tcW w:w="2430" w:type="dxa"/>
            <w:tcBorders>
              <w:top w:val="nil"/>
              <w:left w:val="nil"/>
              <w:right w:val="nil"/>
            </w:tcBorders>
          </w:tcPr>
          <w:p w14:paraId="7F11A617" w14:textId="77777777" w:rsidR="009D3B75" w:rsidRDefault="009D3B75" w:rsidP="007C7AF1">
            <w:pPr>
              <w:jc w:val="center"/>
              <w:rPr>
                <w:rFonts w:ascii="Ebrima" w:hAnsi="Ebrima"/>
              </w:rPr>
            </w:pPr>
            <w:r w:rsidRPr="00332F72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05295289" wp14:editId="1D5013DC">
                  <wp:extent cx="1452384" cy="48495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1DC74D" w14:textId="77777777" w:rsidR="009D3B75" w:rsidRPr="006A0A55" w:rsidRDefault="009D3B75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14:paraId="0873B40F" w14:textId="6F0BD4C4" w:rsidR="009D3B75" w:rsidRPr="00332F72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</w:t>
            </w:r>
            <w:r w:rsidR="009D3B75" w:rsidRPr="00A4282A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9D3B75">
              <w:rPr>
                <w:rFonts w:ascii="Ebrima" w:hAnsi="Ebrima"/>
                <w:b/>
                <w:bCs/>
                <w:sz w:val="32"/>
                <w:szCs w:val="32"/>
              </w:rPr>
              <w:t xml:space="preserve">4C: </w:t>
            </w:r>
            <w:r w:rsidR="00C9193D">
              <w:rPr>
                <w:rFonts w:ascii="Ebrima" w:hAnsi="Ebrima"/>
                <w:b/>
                <w:bCs/>
                <w:sz w:val="32"/>
                <w:szCs w:val="32"/>
              </w:rPr>
              <w:t xml:space="preserve">Apply </w:t>
            </w:r>
            <w:r w:rsidR="009D3B75">
              <w:rPr>
                <w:rFonts w:ascii="Ebrima" w:hAnsi="Ebrima"/>
                <w:b/>
                <w:bCs/>
                <w:sz w:val="32"/>
                <w:szCs w:val="32"/>
              </w:rPr>
              <w:t>Criteria for Selecting + Evaluating Interventions</w:t>
            </w:r>
          </w:p>
        </w:tc>
      </w:tr>
      <w:tr w:rsidR="007C04D2" w:rsidRPr="00332F72" w14:paraId="7E60CCC1" w14:textId="77777777" w:rsidTr="00404976">
        <w:tc>
          <w:tcPr>
            <w:tcW w:w="4140" w:type="dxa"/>
            <w:gridSpan w:val="2"/>
            <w:vMerge w:val="restart"/>
            <w:vAlign w:val="center"/>
          </w:tcPr>
          <w:p w14:paraId="5C6EAFDF" w14:textId="77777777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b/>
                <w:bCs/>
                <w:sz w:val="20"/>
                <w:szCs w:val="20"/>
              </w:rPr>
              <w:t>Instructions to complete this form:</w:t>
            </w:r>
          </w:p>
          <w:p w14:paraId="1D5DF8C0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1) List the selection criteria from Step 3 in the corresponding column. </w:t>
            </w:r>
          </w:p>
          <w:p w14:paraId="391C9619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2) List the intervention activities in the appropriate row. </w:t>
            </w:r>
          </w:p>
          <w:p w14:paraId="18B70757" w14:textId="20EF8E9F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3) </w:t>
            </w:r>
            <w:bookmarkStart w:id="0" w:name="_Hlk17363881"/>
            <w:r w:rsidRPr="007C04D2">
              <w:rPr>
                <w:rFonts w:ascii="Ebrima" w:hAnsi="Ebrima"/>
                <w:sz w:val="20"/>
                <w:szCs w:val="20"/>
              </w:rPr>
              <w:t xml:space="preserve">If an activity meets the selection criteria, place a check-mark in the appropriate cell. </w:t>
            </w:r>
            <w:r w:rsidR="00D93FA4">
              <w:rPr>
                <w:rFonts w:ascii="Ebrima" w:hAnsi="Ebrima"/>
                <w:sz w:val="20"/>
                <w:szCs w:val="20"/>
              </w:rPr>
              <w:t>If not, leave the cell blank</w:t>
            </w:r>
            <w:bookmarkEnd w:id="0"/>
            <w:r w:rsidR="00D93FA4">
              <w:rPr>
                <w:rFonts w:ascii="Ebrima" w:hAnsi="Ebrima"/>
                <w:sz w:val="20"/>
                <w:szCs w:val="20"/>
              </w:rPr>
              <w:t>.</w:t>
            </w:r>
          </w:p>
          <w:p w14:paraId="40A1484E" w14:textId="77777777" w:rsidR="007C04D2" w:rsidRPr="007C04D2" w:rsidRDefault="007C04D2" w:rsidP="007C04D2">
            <w:pPr>
              <w:rPr>
                <w:rFonts w:ascii="Ebrima" w:hAnsi="Ebrima"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 xml:space="preserve">4) By looking across rows, you can see how well an activity meets all selection criteria. </w:t>
            </w:r>
          </w:p>
          <w:p w14:paraId="37B51769" w14:textId="065FBEEB" w:rsidR="007C04D2" w:rsidRPr="007C04D2" w:rsidRDefault="007C04D2" w:rsidP="007C04D2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7C04D2">
              <w:rPr>
                <w:rFonts w:ascii="Ebrima" w:hAnsi="Ebrima"/>
                <w:sz w:val="20"/>
                <w:szCs w:val="20"/>
              </w:rPr>
              <w:t>5) By looking down columns, you can assess which activities meet a specific criterion.</w:t>
            </w:r>
          </w:p>
        </w:tc>
        <w:tc>
          <w:tcPr>
            <w:tcW w:w="1350" w:type="dxa"/>
            <w:gridSpan w:val="2"/>
            <w:vMerge w:val="restart"/>
            <w:vAlign w:val="center"/>
          </w:tcPr>
          <w:p w14:paraId="4B1362C3" w14:textId="23C7BB3D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Scope</w:t>
            </w:r>
          </w:p>
        </w:tc>
        <w:tc>
          <w:tcPr>
            <w:tcW w:w="2700" w:type="dxa"/>
            <w:gridSpan w:val="4"/>
            <w:vAlign w:val="center"/>
          </w:tcPr>
          <w:p w14:paraId="48361586" w14:textId="781D0E11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Benefits/ Effectiveness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17187385" w14:textId="49850A53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Resource Considerations</w:t>
            </w:r>
          </w:p>
        </w:tc>
        <w:tc>
          <w:tcPr>
            <w:tcW w:w="2700" w:type="dxa"/>
            <w:gridSpan w:val="4"/>
            <w:vMerge w:val="restart"/>
            <w:vAlign w:val="center"/>
          </w:tcPr>
          <w:p w14:paraId="29748A17" w14:textId="3657F317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Obstacles</w:t>
            </w:r>
          </w:p>
        </w:tc>
        <w:tc>
          <w:tcPr>
            <w:tcW w:w="1351" w:type="dxa"/>
            <w:gridSpan w:val="2"/>
            <w:vMerge w:val="restart"/>
            <w:vAlign w:val="center"/>
          </w:tcPr>
          <w:p w14:paraId="07270112" w14:textId="2856A77D" w:rsidR="007C04D2" w:rsidRPr="00DB6416" w:rsidRDefault="007C04D2" w:rsidP="007C04D2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Summary</w:t>
            </w:r>
          </w:p>
        </w:tc>
      </w:tr>
      <w:tr w:rsidR="00DB6416" w:rsidRPr="00332F72" w14:paraId="314D6732" w14:textId="77777777" w:rsidTr="00404976">
        <w:tc>
          <w:tcPr>
            <w:tcW w:w="4140" w:type="dxa"/>
            <w:gridSpan w:val="2"/>
            <w:vMerge/>
          </w:tcPr>
          <w:p w14:paraId="6D82ED0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Merge/>
          </w:tcPr>
          <w:p w14:paraId="15E3A147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1350" w:type="dxa"/>
            <w:gridSpan w:val="2"/>
            <w:vAlign w:val="center"/>
          </w:tcPr>
          <w:p w14:paraId="46BBC51C" w14:textId="24341774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Short Term</w:t>
            </w:r>
          </w:p>
        </w:tc>
        <w:tc>
          <w:tcPr>
            <w:tcW w:w="1350" w:type="dxa"/>
            <w:gridSpan w:val="2"/>
            <w:vAlign w:val="center"/>
          </w:tcPr>
          <w:p w14:paraId="1AE2C4EA" w14:textId="11CB7747" w:rsidR="00DB6416" w:rsidRPr="00DB6416" w:rsidRDefault="00DB6416" w:rsidP="00DB6416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0"/>
                <w:szCs w:val="20"/>
              </w:rPr>
              <w:t>Long Term</w:t>
            </w:r>
          </w:p>
        </w:tc>
        <w:tc>
          <w:tcPr>
            <w:tcW w:w="2700" w:type="dxa"/>
            <w:gridSpan w:val="4"/>
            <w:vMerge/>
          </w:tcPr>
          <w:p w14:paraId="6AB504CF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2700" w:type="dxa"/>
            <w:gridSpan w:val="4"/>
            <w:vMerge/>
          </w:tcPr>
          <w:p w14:paraId="4ACE76EB" w14:textId="77777777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1351" w:type="dxa"/>
            <w:gridSpan w:val="2"/>
            <w:vMerge/>
          </w:tcPr>
          <w:p w14:paraId="5A921571" w14:textId="4EE372E0" w:rsidR="00DB6416" w:rsidRPr="009D3B75" w:rsidRDefault="00DB6416" w:rsidP="00DB6416">
            <w:pPr>
              <w:jc w:val="center"/>
              <w:rPr>
                <w:rFonts w:ascii="Ebrima" w:hAnsi="Ebrima"/>
                <w:b/>
                <w:bCs/>
              </w:rPr>
            </w:pPr>
          </w:p>
        </w:tc>
      </w:tr>
      <w:tr w:rsidR="00DB6416" w:rsidRPr="00332F72" w14:paraId="13FB7E4E" w14:textId="77777777" w:rsidTr="006E5579">
        <w:trPr>
          <w:cantSplit/>
          <w:trHeight w:hRule="exact" w:val="3024"/>
        </w:trPr>
        <w:tc>
          <w:tcPr>
            <w:tcW w:w="4140" w:type="dxa"/>
            <w:gridSpan w:val="2"/>
            <w:vMerge/>
            <w:tcBorders>
              <w:bottom w:val="single" w:sz="2" w:space="0" w:color="7F7F7F" w:themeColor="text1" w:themeTint="80"/>
            </w:tcBorders>
          </w:tcPr>
          <w:p w14:paraId="67ACB61C" w14:textId="77777777" w:rsidR="00DB6416" w:rsidRPr="00A4282A" w:rsidRDefault="00DB6416" w:rsidP="00DB6416">
            <w:pPr>
              <w:jc w:val="center"/>
              <w:rPr>
                <w:rFonts w:ascii="Ebrima" w:hAnsi="Ebrima"/>
                <w:b/>
                <w:bCs/>
                <w:sz w:val="32"/>
                <w:szCs w:val="32"/>
              </w:rPr>
            </w:pPr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67D32F6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071000206" w:edGrp="everyone"/>
            <w:permEnd w:id="1071000206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CE7D74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081099886" w:edGrp="everyone"/>
            <w:permEnd w:id="1081099886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BAF885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606288259" w:edGrp="everyone"/>
            <w:permEnd w:id="606288259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80EF44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51708323" w:edGrp="everyone"/>
            <w:permEnd w:id="51708323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40BD62B7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206402754" w:edGrp="everyone"/>
            <w:permEnd w:id="206402754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C80DF0C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944581228" w:edGrp="everyone"/>
            <w:permEnd w:id="944581228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6F99DA9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40251523" w:edGrp="everyone"/>
            <w:permEnd w:id="140251523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21222F1E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369578409" w:edGrp="everyone"/>
            <w:permEnd w:id="369578409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E8C1DFB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634349881" w:edGrp="everyone"/>
            <w:permEnd w:id="1634349881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377659C1" w14:textId="158AF2AA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951677937" w:edGrp="everyone"/>
            <w:permEnd w:id="951677937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25E225F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980375859" w:edGrp="everyone"/>
            <w:permEnd w:id="980375859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596783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584033624" w:edGrp="everyone"/>
            <w:permEnd w:id="1584033624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00E4CDA2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505974790" w:edGrp="everyone"/>
            <w:permEnd w:id="1505974790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64B16670" w14:textId="77777777" w:rsidR="00DB6416" w:rsidRPr="00450FFF" w:rsidRDefault="00DB6416" w:rsidP="00975DE3">
            <w:pPr>
              <w:ind w:left="113" w:right="113"/>
              <w:rPr>
                <w:rFonts w:ascii="Ebrima" w:hAnsi="Ebrima"/>
                <w:bCs/>
                <w:sz w:val="14"/>
                <w:szCs w:val="14"/>
              </w:rPr>
            </w:pPr>
            <w:permStart w:id="1912757190" w:edGrp="everyone"/>
            <w:permEnd w:id="1912757190"/>
          </w:p>
        </w:tc>
        <w:tc>
          <w:tcPr>
            <w:tcW w:w="675" w:type="dxa"/>
            <w:tcBorders>
              <w:bottom w:val="single" w:sz="2" w:space="0" w:color="7F7F7F" w:themeColor="text1" w:themeTint="80"/>
            </w:tcBorders>
            <w:shd w:val="clear" w:color="auto" w:fill="E2EFD9" w:themeFill="accent6" w:themeFillTint="33"/>
            <w:textDirection w:val="btLr"/>
            <w:vAlign w:val="center"/>
          </w:tcPr>
          <w:p w14:paraId="01D16154" w14:textId="49EFCD0D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>Number of positive selection criteria</w:t>
            </w:r>
            <w:r w:rsidR="00C32FAA" w:rsidRPr="00C32FAA">
              <w:rPr>
                <w:rFonts w:ascii="Ebrima" w:hAnsi="Ebrima"/>
                <w:b/>
                <w:bCs/>
                <w:sz w:val="14"/>
                <w:szCs w:val="14"/>
              </w:rPr>
              <w:t xml:space="preserve"> (scope, benefits/effectiveness, and resource considerations) </w:t>
            </w:r>
          </w:p>
        </w:tc>
        <w:tc>
          <w:tcPr>
            <w:tcW w:w="676" w:type="dxa"/>
            <w:tcBorders>
              <w:bottom w:val="single" w:sz="2" w:space="0" w:color="7F7F7F" w:themeColor="text1" w:themeTint="80"/>
            </w:tcBorders>
            <w:shd w:val="clear" w:color="auto" w:fill="FFCDCD"/>
            <w:textDirection w:val="btLr"/>
            <w:vAlign w:val="center"/>
          </w:tcPr>
          <w:p w14:paraId="588F7EAC" w14:textId="2E39EA50" w:rsidR="00DB6416" w:rsidRPr="00C32FAA" w:rsidRDefault="00DB6416" w:rsidP="00975DE3">
            <w:pPr>
              <w:ind w:left="113" w:right="113"/>
              <w:rPr>
                <w:rFonts w:ascii="Ebrima" w:hAnsi="Ebrima"/>
                <w:b/>
                <w:bCs/>
                <w:sz w:val="14"/>
                <w:szCs w:val="14"/>
              </w:rPr>
            </w:pPr>
            <w:r w:rsidRPr="00C32FAA">
              <w:rPr>
                <w:rFonts w:ascii="Ebrima" w:hAnsi="Ebrima"/>
                <w:b/>
                <w:bCs/>
                <w:sz w:val="14"/>
                <w:szCs w:val="14"/>
              </w:rPr>
              <w:t>Number of negative selection criteria (obstacles)</w:t>
            </w:r>
          </w:p>
        </w:tc>
      </w:tr>
      <w:tr w:rsidR="00975DE3" w:rsidRPr="00332F72" w14:paraId="06EA5AE6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78E511D7" w14:textId="5756E095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Intervention A Activities</w:t>
            </w:r>
          </w:p>
        </w:tc>
      </w:tr>
      <w:tr w:rsidR="0086259E" w:rsidRPr="00332F72" w14:paraId="00BA8ADA" w14:textId="77777777" w:rsidTr="006E5579">
        <w:trPr>
          <w:cantSplit/>
          <w:trHeight w:hRule="exact" w:val="1872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2AC94842" w14:textId="77777777" w:rsidR="0086259E" w:rsidRPr="00450FFF" w:rsidRDefault="0086259E" w:rsidP="0086259E">
            <w:pPr>
              <w:rPr>
                <w:rFonts w:ascii="Ebrima" w:hAnsi="Ebrima"/>
                <w:bCs/>
                <w:sz w:val="20"/>
                <w:szCs w:val="20"/>
              </w:rPr>
            </w:pPr>
            <w:permStart w:id="238951425" w:edGrp="everyone"/>
            <w:permEnd w:id="23895142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6E5C32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056007926" w:edGrp="everyone"/>
            <w:permEnd w:id="105600792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77B70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729374009" w:edGrp="everyone"/>
            <w:permEnd w:id="72937400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596C799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443200931" w:edGrp="everyone"/>
            <w:permEnd w:id="1443200931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473F2C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5064078" w:edGrp="everyone"/>
            <w:permEnd w:id="55064078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F36817A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97024605" w:edGrp="everyone"/>
            <w:permEnd w:id="129702460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91231C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76379055" w:edGrp="everyone"/>
            <w:permEnd w:id="117637905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A0DC23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65375496" w:edGrp="everyone"/>
            <w:permEnd w:id="116537549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CE0A7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482310496" w:edGrp="everyone"/>
            <w:permEnd w:id="48231049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1747283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35289089" w:edGrp="everyone"/>
            <w:permEnd w:id="123528908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B59E3A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45217244" w:edGrp="everyone"/>
            <w:permEnd w:id="1345217244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27E81B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85496771" w:edGrp="everyone"/>
            <w:permEnd w:id="1985496771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A43F905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28744690" w:edGrp="everyone"/>
            <w:permEnd w:id="1928744690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CB4E19F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929440037" w:edGrp="everyone"/>
            <w:permEnd w:id="929440037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7240826D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12738139" w:edGrp="everyone"/>
            <w:permEnd w:id="191273813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2FD87E91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40344503" w:edGrp="everyone"/>
            <w:permEnd w:id="540344503"/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F7C5AF7" w14:textId="77777777" w:rsidR="0086259E" w:rsidRPr="00C32FAA" w:rsidRDefault="0086259E" w:rsidP="0086259E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890274221" w:edGrp="everyone"/>
            <w:permEnd w:id="1890274221"/>
          </w:p>
        </w:tc>
      </w:tr>
      <w:tr w:rsidR="00975DE3" w:rsidRPr="00332F72" w14:paraId="12914BE8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580352EE" w14:textId="7221EF71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Intervention B Activities</w:t>
            </w:r>
          </w:p>
        </w:tc>
      </w:tr>
      <w:tr w:rsidR="00EB7932" w:rsidRPr="00332F72" w14:paraId="18B48514" w14:textId="77777777" w:rsidTr="006E5579">
        <w:trPr>
          <w:cantSplit/>
          <w:trHeight w:hRule="exact" w:val="1872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7CB13508" w14:textId="044302B7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  <w:permStart w:id="1730431143" w:edGrp="everyone"/>
            <w:permEnd w:id="1730431143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54C71F0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006051311" w:edGrp="everyone"/>
            <w:permEnd w:id="1006051311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BBCBBE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435073412" w:edGrp="everyone"/>
            <w:permEnd w:id="143507341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F8423C5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052874502" w:edGrp="everyone"/>
            <w:permEnd w:id="205287450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B5D1E0D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706823279" w:edGrp="everyone"/>
            <w:permEnd w:id="706823279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E569843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26763842" w:edGrp="everyone"/>
            <w:permEnd w:id="112676384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B1C1D6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841920107" w:edGrp="everyone"/>
            <w:permEnd w:id="184192010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409FE050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558909347" w:edGrp="everyone"/>
            <w:permEnd w:id="155890934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06D413E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988103211" w:edGrp="everyone"/>
            <w:permEnd w:id="988103211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A6CBBB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60872678" w:edGrp="everyone"/>
            <w:permEnd w:id="1260872678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6B4829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22064528" w:edGrp="everyone"/>
            <w:permEnd w:id="1322064528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6BC0219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224961106" w:edGrp="everyone"/>
            <w:permEnd w:id="1224961106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45A92B36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91875521" w:edGrp="everyone"/>
            <w:permEnd w:id="591875521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05EB7DF4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93369969" w:edGrp="everyone"/>
            <w:permEnd w:id="1393369969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64BAA1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928677797" w:edGrp="everyone"/>
            <w:permEnd w:id="92867779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FCA2EB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93151566" w:edGrp="everyone"/>
            <w:permEnd w:id="1193151566"/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5A7013CD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03715989" w:edGrp="everyone"/>
            <w:permEnd w:id="1103715989"/>
          </w:p>
        </w:tc>
      </w:tr>
      <w:tr w:rsidR="00975DE3" w:rsidRPr="00332F72" w14:paraId="02B78F05" w14:textId="77777777" w:rsidTr="00404976">
        <w:trPr>
          <w:cantSplit/>
          <w:trHeight w:val="288"/>
        </w:trPr>
        <w:tc>
          <w:tcPr>
            <w:tcW w:w="14941" w:type="dxa"/>
            <w:gridSpan w:val="18"/>
            <w:tcBorders>
              <w:bottom w:val="nil"/>
            </w:tcBorders>
          </w:tcPr>
          <w:p w14:paraId="3F60E17F" w14:textId="0E8284DC" w:rsidR="00975DE3" w:rsidRPr="00DB6416" w:rsidRDefault="00975DE3" w:rsidP="00975DE3">
            <w:pPr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DB6416">
              <w:rPr>
                <w:rFonts w:ascii="Ebrima" w:hAnsi="Ebrima"/>
                <w:b/>
                <w:bCs/>
                <w:sz w:val="26"/>
                <w:szCs w:val="26"/>
              </w:rPr>
              <w:t>Intervention C Activities</w:t>
            </w:r>
          </w:p>
        </w:tc>
      </w:tr>
      <w:tr w:rsidR="00EB7932" w:rsidRPr="00332F72" w14:paraId="6D87C9D9" w14:textId="77777777" w:rsidTr="006E5579">
        <w:trPr>
          <w:cantSplit/>
          <w:trHeight w:hRule="exact" w:val="1872"/>
        </w:trPr>
        <w:tc>
          <w:tcPr>
            <w:tcW w:w="4140" w:type="dxa"/>
            <w:gridSpan w:val="2"/>
            <w:tcBorders>
              <w:top w:val="nil"/>
            </w:tcBorders>
            <w:shd w:val="clear" w:color="auto" w:fill="ECF3FA"/>
            <w:vAlign w:val="center"/>
          </w:tcPr>
          <w:p w14:paraId="6421058C" w14:textId="77777777" w:rsidR="00EB7932" w:rsidRPr="00450FFF" w:rsidRDefault="00EB7932" w:rsidP="00EB7932">
            <w:pPr>
              <w:rPr>
                <w:rFonts w:ascii="Ebrima" w:hAnsi="Ebrima"/>
                <w:bCs/>
                <w:sz w:val="20"/>
                <w:szCs w:val="20"/>
              </w:rPr>
            </w:pPr>
            <w:permStart w:id="1849305837" w:edGrp="everyone"/>
            <w:permEnd w:id="184930583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1DEBE59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013726245" w:edGrp="everyone"/>
            <w:permEnd w:id="2013726245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39394B27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36401250" w:edGrp="everyone"/>
            <w:permEnd w:id="236401250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604E37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117609707" w:edGrp="everyone"/>
            <w:permEnd w:id="2117609707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649662CE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817525148" w:edGrp="everyone"/>
            <w:permEnd w:id="817525148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859633B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71671492" w:edGrp="everyone"/>
            <w:permEnd w:id="57167149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840CBF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874644063" w:edGrp="everyone"/>
            <w:permEnd w:id="874644063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8DC999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53966854" w:edGrp="everyone"/>
            <w:permEnd w:id="1153966854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11FE1DAA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780644324" w:edGrp="everyone"/>
            <w:permEnd w:id="1780644324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5CC4BF60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119253172" w:edGrp="everyone"/>
            <w:permEnd w:id="1119253172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02EE9DB2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819047399" w:edGrp="everyone"/>
            <w:permEnd w:id="1819047399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172464A6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2083744888" w:edGrp="everyone"/>
            <w:permEnd w:id="2083744888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6A35E382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72905527" w:edGrp="everyone"/>
            <w:permEnd w:id="172905527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3065F3B4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062040485" w:edGrp="everyone"/>
            <w:permEnd w:id="1062040485"/>
          </w:p>
        </w:tc>
        <w:tc>
          <w:tcPr>
            <w:tcW w:w="675" w:type="dxa"/>
            <w:tcBorders>
              <w:top w:val="nil"/>
            </w:tcBorders>
            <w:shd w:val="clear" w:color="auto" w:fill="FFCDCD"/>
            <w:vAlign w:val="center"/>
          </w:tcPr>
          <w:p w14:paraId="5243156F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920422666" w:edGrp="everyone"/>
            <w:permEnd w:id="1920422666"/>
          </w:p>
        </w:tc>
        <w:tc>
          <w:tcPr>
            <w:tcW w:w="675" w:type="dxa"/>
            <w:tcBorders>
              <w:top w:val="nil"/>
            </w:tcBorders>
            <w:shd w:val="clear" w:color="auto" w:fill="E2EFD9" w:themeFill="accent6" w:themeFillTint="33"/>
            <w:vAlign w:val="center"/>
          </w:tcPr>
          <w:p w14:paraId="729A2361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1328551124" w:edGrp="everyone"/>
            <w:permEnd w:id="1328551124"/>
          </w:p>
        </w:tc>
        <w:tc>
          <w:tcPr>
            <w:tcW w:w="676" w:type="dxa"/>
            <w:tcBorders>
              <w:top w:val="nil"/>
            </w:tcBorders>
            <w:shd w:val="clear" w:color="auto" w:fill="FFCDCD"/>
            <w:vAlign w:val="center"/>
          </w:tcPr>
          <w:p w14:paraId="1E4C3B33" w14:textId="77777777" w:rsidR="00EB7932" w:rsidRPr="00C32FAA" w:rsidRDefault="00EB7932" w:rsidP="00EB7932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permStart w:id="563095234" w:edGrp="everyone"/>
            <w:permEnd w:id="563095234"/>
          </w:p>
        </w:tc>
      </w:tr>
      <w:tr w:rsidR="00DB6416" w:rsidRPr="00332F72" w14:paraId="1EBCD2E3" w14:textId="77777777" w:rsidTr="00404976">
        <w:trPr>
          <w:cantSplit/>
          <w:trHeight w:val="265"/>
        </w:trPr>
        <w:tc>
          <w:tcPr>
            <w:tcW w:w="14941" w:type="dxa"/>
            <w:gridSpan w:val="18"/>
            <w:tcBorders>
              <w:left w:val="nil"/>
              <w:bottom w:val="nil"/>
              <w:right w:val="nil"/>
            </w:tcBorders>
          </w:tcPr>
          <w:p w14:paraId="1E4A2D69" w14:textId="42240F6A" w:rsidR="00DB6416" w:rsidRPr="00DB6416" w:rsidRDefault="00DB6416" w:rsidP="00D770A5">
            <w:pPr>
              <w:jc w:val="center"/>
              <w:rPr>
                <w:rFonts w:ascii="Ebrima" w:hAnsi="Ebrima"/>
                <w:b/>
                <w:bCs/>
                <w:sz w:val="20"/>
                <w:szCs w:val="20"/>
              </w:rPr>
            </w:pPr>
            <w:r w:rsidRPr="000C2BE4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0C2BE4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4AA6E0FA" w14:textId="77777777" w:rsidR="009D3B75" w:rsidRDefault="009D3B75" w:rsidP="002B4FB3">
      <w:pPr>
        <w:sectPr w:rsidR="009D3B75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14941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404976" w:rsidRPr="00E85770" w14:paraId="2C1C5401" w14:textId="77777777" w:rsidTr="00E85770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5A423BA2" w14:textId="77777777" w:rsidR="00404976" w:rsidRPr="00E85770" w:rsidRDefault="00404976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55CF6A5A" wp14:editId="112FDD2F">
                  <wp:extent cx="1452384" cy="48495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F68CD8" w14:textId="77777777" w:rsidR="00404976" w:rsidRPr="00E85770" w:rsidRDefault="00404976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60FE3" w14:textId="4303A3F6" w:rsidR="00404976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        </w:t>
            </w:r>
            <w:r w:rsidR="00404976" w:rsidRPr="00E85770">
              <w:rPr>
                <w:rFonts w:ascii="Ebrima" w:hAnsi="Ebrima"/>
                <w:b/>
                <w:bCs/>
                <w:sz w:val="32"/>
                <w:szCs w:val="32"/>
              </w:rPr>
              <w:t xml:space="preserve">Step 4D: </w:t>
            </w:r>
            <w:r w:rsidR="001866CB">
              <w:rPr>
                <w:rFonts w:ascii="Ebrima" w:hAnsi="Ebrima"/>
                <w:b/>
                <w:bCs/>
                <w:sz w:val="32"/>
                <w:szCs w:val="32"/>
              </w:rPr>
              <w:t>Rate Intervention Options -- Design Team</w:t>
            </w:r>
          </w:p>
        </w:tc>
      </w:tr>
      <w:tr w:rsidR="00404976" w:rsidRPr="00E85770" w14:paraId="22C3A567" w14:textId="77777777" w:rsidTr="00E85770"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FD38533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CF894C3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A</w:t>
            </w:r>
          </w:p>
          <w:p w14:paraId="00A9D8E3" w14:textId="5FC643A7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68EAFEC8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B</w:t>
            </w:r>
          </w:p>
          <w:p w14:paraId="0EF22A66" w14:textId="1A3D2AEE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444D4CB1" w14:textId="77777777" w:rsidR="00404976" w:rsidRPr="00E85770" w:rsidRDefault="00404976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C</w:t>
            </w:r>
          </w:p>
          <w:p w14:paraId="1DAA2113" w14:textId="6483FFF6" w:rsidR="00404976" w:rsidRPr="00E85770" w:rsidRDefault="00404976" w:rsidP="00404976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</w:tr>
      <w:tr w:rsidR="00404976" w:rsidRPr="00E85770" w14:paraId="198D1BD0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2963A7D4" w14:textId="31220B88" w:rsidR="00404976" w:rsidRPr="00E85770" w:rsidRDefault="00404976" w:rsidP="00E85770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Rate the three intervention alternatives as High (H), Medium (M), or Low (L) relative to the selection criteria from Step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6F2A40A3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35340259" w:edGrp="everyone"/>
            <w:permEnd w:id="235340259"/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42FE9823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1153450526" w:edGrp="everyone"/>
            <w:permEnd w:id="1153450526"/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3C1F5859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2088384628" w:edGrp="everyone"/>
            <w:permEnd w:id="2088384628"/>
          </w:p>
        </w:tc>
      </w:tr>
      <w:tr w:rsidR="00404976" w:rsidRPr="00E85770" w14:paraId="1E64926E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9B706A9" w14:textId="77777777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Scope </w:t>
            </w:r>
          </w:p>
          <w:p w14:paraId="6F14FE76" w14:textId="0487D305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372D694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2011504844" w:edGrp="everyone"/>
            <w:permEnd w:id="2011504844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79E99D9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430992014" w:edGrp="everyone"/>
            <w:permEnd w:id="43099201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A80E881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462054923" w:edGrp="everyone"/>
            <w:permEnd w:id="1462054923"/>
          </w:p>
        </w:tc>
      </w:tr>
      <w:tr w:rsidR="00404976" w:rsidRPr="00E85770" w14:paraId="22C6D330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DE63168" w14:textId="77777777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Benefits </w:t>
            </w:r>
          </w:p>
          <w:p w14:paraId="4DAEBD1A" w14:textId="2D8762CE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39978D8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922915149" w:edGrp="everyone"/>
            <w:permEnd w:id="1922915149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1BDD912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352301267" w:edGrp="everyone"/>
            <w:permEnd w:id="1352301267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1B3D893E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839281248" w:edGrp="everyone"/>
            <w:permEnd w:id="839281248"/>
          </w:p>
        </w:tc>
      </w:tr>
      <w:tr w:rsidR="00404976" w:rsidRPr="00E85770" w14:paraId="1600B2C6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6DAEFCC" w14:textId="5ADAE0AB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nticipated Resources Needed 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82E34C2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883836616" w:edGrp="everyone"/>
            <w:permEnd w:id="883836616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5FAAD389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179465986" w:edGrp="everyone"/>
            <w:permEnd w:id="1179465986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7821F8A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028340674" w:edGrp="everyone"/>
            <w:permEnd w:id="1028340674"/>
          </w:p>
        </w:tc>
      </w:tr>
      <w:tr w:rsidR="00404976" w:rsidRPr="00E85770" w14:paraId="0B254AB4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A88840" w14:textId="77777777" w:rsidR="00C77A77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Obstacles </w:t>
            </w:r>
          </w:p>
          <w:p w14:paraId="265E4EBF" w14:textId="430241F1" w:rsidR="00404976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AFFB8AD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1139427137" w:edGrp="everyone"/>
            <w:permEnd w:id="1139427137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0F5C7CAC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906827908" w:edGrp="everyone"/>
            <w:permEnd w:id="906827908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6A279252" w14:textId="77777777" w:rsidR="00404976" w:rsidRPr="00450FFF" w:rsidRDefault="00404976" w:rsidP="00E85770">
            <w:pPr>
              <w:jc w:val="center"/>
              <w:rPr>
                <w:rFonts w:ascii="Ebrima" w:hAnsi="Ebrima"/>
                <w:bCs/>
              </w:rPr>
            </w:pPr>
            <w:permStart w:id="753352472" w:edGrp="everyone"/>
            <w:permEnd w:id="753352472"/>
          </w:p>
        </w:tc>
      </w:tr>
      <w:tr w:rsidR="00E85770" w:rsidRPr="00E85770" w14:paraId="5C3D6980" w14:textId="77777777" w:rsidTr="00AB4D9D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DF006B0" w14:textId="52119964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Priority ranking of interventions (optional):</w:t>
            </w:r>
          </w:p>
        </w:tc>
      </w:tr>
      <w:tr w:rsidR="00E85770" w:rsidRPr="00E85770" w14:paraId="004487C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DC095EE" w14:textId="77777777" w:rsidR="00E85770" w:rsidRPr="00450FFF" w:rsidRDefault="00E85770" w:rsidP="00E85770">
            <w:pPr>
              <w:rPr>
                <w:rFonts w:ascii="Ebrima" w:hAnsi="Ebrima"/>
                <w:bCs/>
              </w:rPr>
            </w:pPr>
            <w:permStart w:id="621235138" w:edGrp="everyone"/>
            <w:permEnd w:id="621235138"/>
          </w:p>
        </w:tc>
      </w:tr>
      <w:tr w:rsidR="00E85770" w:rsidRPr="00E85770" w14:paraId="41758751" w14:textId="77777777" w:rsidTr="006B647C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76414809" w14:textId="262E394C" w:rsidR="00E85770" w:rsidRPr="00E85770" w:rsidRDefault="00E85770" w:rsidP="00E85770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dditional notes (optional):</w:t>
            </w:r>
          </w:p>
        </w:tc>
      </w:tr>
      <w:tr w:rsidR="00E85770" w:rsidRPr="00E85770" w14:paraId="0AA6AEB8" w14:textId="77777777" w:rsidTr="00C77A77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F9DFAAE" w14:textId="77777777" w:rsidR="00E85770" w:rsidRPr="00450FFF" w:rsidRDefault="00E85770" w:rsidP="00E85770">
            <w:pPr>
              <w:rPr>
                <w:rFonts w:ascii="Ebrima" w:hAnsi="Ebrima"/>
                <w:bCs/>
              </w:rPr>
            </w:pPr>
            <w:permStart w:id="799425364" w:edGrp="everyone"/>
            <w:permEnd w:id="799425364"/>
          </w:p>
        </w:tc>
      </w:tr>
      <w:tr w:rsidR="00E85770" w:rsidRPr="00E85770" w14:paraId="05348799" w14:textId="77777777" w:rsidTr="00E85770"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1B5E2169" w14:textId="75768AC7" w:rsidR="00E85770" w:rsidRPr="00E85770" w:rsidRDefault="00E85770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E85770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6626A2F9" w14:textId="77777777" w:rsidR="003A307B" w:rsidRDefault="003A307B" w:rsidP="002B4FB3">
      <w:pPr>
        <w:sectPr w:rsidR="003A307B" w:rsidSect="00332F72">
          <w:pgSz w:w="15840" w:h="12240" w:orient="landscape"/>
          <w:pgMar w:top="432" w:right="432" w:bottom="432" w:left="432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305"/>
        <w:gridCol w:w="3735"/>
        <w:gridCol w:w="3735"/>
        <w:gridCol w:w="3736"/>
      </w:tblGrid>
      <w:tr w:rsidR="001866CB" w:rsidRPr="00E85770" w14:paraId="1633D97B" w14:textId="77777777" w:rsidTr="00C77A77">
        <w:trPr>
          <w:cantSplit/>
        </w:trPr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2F098A84" w14:textId="77777777" w:rsidR="001866CB" w:rsidRPr="00E85770" w:rsidRDefault="001866CB" w:rsidP="007C7AF1">
            <w:pPr>
              <w:jc w:val="center"/>
              <w:rPr>
                <w:rFonts w:ascii="Ebrima" w:hAnsi="Ebrima"/>
              </w:rPr>
            </w:pPr>
            <w:r w:rsidRPr="00E85770">
              <w:rPr>
                <w:rFonts w:ascii="Ebrima" w:hAnsi="Ebrima"/>
                <w:noProof/>
              </w:rPr>
              <w:lastRenderedPageBreak/>
              <w:drawing>
                <wp:inline distT="0" distB="0" distL="0" distR="0" wp14:anchorId="7FBC10A3" wp14:editId="6CD73A1E">
                  <wp:extent cx="1452384" cy="484953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53" t="7363" r="3156" b="6282"/>
                          <a:stretch/>
                        </pic:blipFill>
                        <pic:spPr bwMode="auto">
                          <a:xfrm>
                            <a:off x="0" y="0"/>
                            <a:ext cx="1456848" cy="4864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13BED9" w14:textId="77777777" w:rsidR="001866CB" w:rsidRPr="00E85770" w:rsidRDefault="001866CB" w:rsidP="007C7AF1">
            <w:pPr>
              <w:jc w:val="center"/>
              <w:rPr>
                <w:rFonts w:ascii="Ebrima" w:hAnsi="Ebrima"/>
                <w:sz w:val="8"/>
                <w:szCs w:val="8"/>
              </w:rPr>
            </w:pPr>
          </w:p>
        </w:tc>
        <w:tc>
          <w:tcPr>
            <w:tcW w:w="1251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D5CF4" w14:textId="27313D56" w:rsidR="001866CB" w:rsidRPr="00E85770" w:rsidRDefault="00E56F7D" w:rsidP="00E56F7D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  <w:sz w:val="32"/>
                <w:szCs w:val="32"/>
              </w:rPr>
              <w:t xml:space="preserve">       </w:t>
            </w:r>
            <w:r w:rsidR="001866CB" w:rsidRPr="00E85770">
              <w:rPr>
                <w:rFonts w:ascii="Ebrima" w:hAnsi="Ebrima"/>
                <w:b/>
                <w:bCs/>
                <w:sz w:val="32"/>
                <w:szCs w:val="32"/>
              </w:rPr>
              <w:t xml:space="preserve">Step </w:t>
            </w:r>
            <w:r w:rsidR="00C77A77">
              <w:rPr>
                <w:rFonts w:ascii="Ebrima" w:hAnsi="Ebrima"/>
                <w:b/>
                <w:bCs/>
                <w:sz w:val="32"/>
                <w:szCs w:val="32"/>
              </w:rPr>
              <w:t>5</w:t>
            </w:r>
            <w:r w:rsidR="001866CB" w:rsidRPr="00E85770">
              <w:rPr>
                <w:rFonts w:ascii="Ebrima" w:hAnsi="Ebrima"/>
                <w:b/>
                <w:bCs/>
                <w:sz w:val="32"/>
                <w:szCs w:val="32"/>
              </w:rPr>
              <w:t xml:space="preserve">: </w:t>
            </w:r>
            <w:r w:rsidR="001866CB">
              <w:rPr>
                <w:rFonts w:ascii="Ebrima" w:hAnsi="Ebrima"/>
                <w:b/>
                <w:bCs/>
                <w:sz w:val="32"/>
                <w:szCs w:val="32"/>
              </w:rPr>
              <w:t>Rate</w:t>
            </w:r>
            <w:r w:rsidR="00BD7783">
              <w:rPr>
                <w:rFonts w:ascii="Ebrima" w:hAnsi="Ebrima"/>
                <w:b/>
                <w:bCs/>
                <w:sz w:val="32"/>
                <w:szCs w:val="32"/>
              </w:rPr>
              <w:t xml:space="preserve"> and Select</w:t>
            </w:r>
            <w:r w:rsidR="001866CB">
              <w:rPr>
                <w:rFonts w:ascii="Ebrima" w:hAnsi="Ebrima"/>
                <w:b/>
                <w:bCs/>
                <w:sz w:val="32"/>
                <w:szCs w:val="32"/>
              </w:rPr>
              <w:t xml:space="preserve"> Intervention Options -- Steering Committee</w:t>
            </w:r>
          </w:p>
        </w:tc>
      </w:tr>
      <w:tr w:rsidR="001866CB" w:rsidRPr="00E85770" w14:paraId="65E357B1" w14:textId="77777777" w:rsidTr="00C77A77">
        <w:trPr>
          <w:cantSplit/>
        </w:trPr>
        <w:tc>
          <w:tcPr>
            <w:tcW w:w="3735" w:type="dxa"/>
            <w:gridSpan w:val="2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5E2AF92E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</w:rPr>
            </w:pP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1A64E13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A</w:t>
            </w:r>
          </w:p>
          <w:p w14:paraId="540E0C1D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39F38CE0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B</w:t>
            </w:r>
          </w:p>
          <w:p w14:paraId="4F704D22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single" w:sz="2" w:space="0" w:color="7F7F7F" w:themeColor="text1" w:themeTint="80"/>
            </w:tcBorders>
          </w:tcPr>
          <w:p w14:paraId="224BF070" w14:textId="77777777" w:rsidR="001866CB" w:rsidRPr="00E85770" w:rsidRDefault="001866CB" w:rsidP="007C7AF1">
            <w:pPr>
              <w:jc w:val="center"/>
              <w:rPr>
                <w:rFonts w:ascii="Ebrima" w:hAnsi="Ebrima"/>
                <w:b/>
                <w:bCs/>
                <w:sz w:val="26"/>
                <w:szCs w:val="26"/>
              </w:rPr>
            </w:pPr>
            <w:r w:rsidRPr="00E85770">
              <w:rPr>
                <w:rFonts w:ascii="Ebrima" w:hAnsi="Ebrima"/>
                <w:b/>
                <w:bCs/>
                <w:sz w:val="26"/>
                <w:szCs w:val="26"/>
              </w:rPr>
              <w:t>Intervention C</w:t>
            </w:r>
          </w:p>
          <w:p w14:paraId="5653BF6B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Title:</w:t>
            </w:r>
          </w:p>
        </w:tc>
      </w:tr>
      <w:tr w:rsidR="001866CB" w:rsidRPr="00E85770" w14:paraId="0F87E01F" w14:textId="77777777" w:rsidTr="00C77A77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vAlign w:val="center"/>
          </w:tcPr>
          <w:p w14:paraId="5DA809C0" w14:textId="77777777" w:rsidR="001866CB" w:rsidRPr="00E85770" w:rsidRDefault="001866CB" w:rsidP="007C7AF1">
            <w:pPr>
              <w:rPr>
                <w:rFonts w:ascii="Ebrima" w:hAnsi="Ebrima"/>
              </w:rPr>
            </w:pPr>
            <w:r w:rsidRPr="00404976">
              <w:rPr>
                <w:rFonts w:ascii="Ebrima" w:hAnsi="Ebrima"/>
                <w:color w:val="7F7F7F" w:themeColor="text1" w:themeTint="80"/>
              </w:rPr>
              <w:t>Rate the three intervention alternatives as High (H), Medium (M), or Low (L) relative to the selection criteria from Step 3.</w:t>
            </w:r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28AEC89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912871814" w:edGrp="everyone"/>
            <w:permEnd w:id="912871814"/>
          </w:p>
        </w:tc>
        <w:tc>
          <w:tcPr>
            <w:tcW w:w="3735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76A0F8D1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1489182877" w:edGrp="everyone"/>
            <w:permEnd w:id="1489182877"/>
          </w:p>
        </w:tc>
        <w:tc>
          <w:tcPr>
            <w:tcW w:w="3736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8765AD8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  <w:sz w:val="26"/>
                <w:szCs w:val="26"/>
              </w:rPr>
            </w:pPr>
            <w:permStart w:id="1496149655" w:edGrp="everyone"/>
            <w:permEnd w:id="1496149655"/>
          </w:p>
        </w:tc>
      </w:tr>
      <w:tr w:rsidR="001866CB" w:rsidRPr="00E85770" w14:paraId="68A058DD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9CBE11A" w14:textId="7777777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Scope </w:t>
            </w:r>
          </w:p>
          <w:p w14:paraId="6AADBBF5" w14:textId="047FE6F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261096C6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207263590" w:edGrp="everyone"/>
            <w:permEnd w:id="1207263590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6574EB91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620711364" w:edGrp="everyone"/>
            <w:permEnd w:id="62071136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517DF802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031539363" w:edGrp="everyone"/>
            <w:permEnd w:id="1031539363"/>
          </w:p>
        </w:tc>
      </w:tr>
      <w:tr w:rsidR="001866CB" w:rsidRPr="00E85770" w14:paraId="036EF95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32616690" w14:textId="7777777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Benefits </w:t>
            </w:r>
          </w:p>
          <w:p w14:paraId="6A7E04F4" w14:textId="5D8780B4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F90E957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268711859" w:edGrp="everyone"/>
            <w:permEnd w:id="1268711859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7554B39A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305300518" w:edGrp="everyone"/>
            <w:permEnd w:id="1305300518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2EFD9" w:themeFill="accent6" w:themeFillTint="33"/>
            <w:vAlign w:val="center"/>
          </w:tcPr>
          <w:p w14:paraId="4D7B04AB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718579753" w:edGrp="everyone"/>
            <w:permEnd w:id="1718579753"/>
          </w:p>
        </w:tc>
      </w:tr>
      <w:tr w:rsidR="001866CB" w:rsidRPr="00E85770" w14:paraId="31BAA387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5360B461" w14:textId="77777777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Anticipated Resources Needed 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FF4E067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236298270" w:edGrp="everyone"/>
            <w:permEnd w:id="1236298270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3051B03A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475740274" w:edGrp="everyone"/>
            <w:permEnd w:id="47574027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8E26E9F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448416899" w:edGrp="everyone"/>
            <w:permEnd w:id="1448416899"/>
          </w:p>
        </w:tc>
      </w:tr>
      <w:tr w:rsidR="001866CB" w:rsidRPr="00E85770" w14:paraId="7B903FAA" w14:textId="77777777" w:rsidTr="007978A2">
        <w:trPr>
          <w:cantSplit/>
          <w:trHeight w:hRule="exact" w:val="1224"/>
        </w:trPr>
        <w:tc>
          <w:tcPr>
            <w:tcW w:w="3735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1AD2CFE" w14:textId="77777777" w:rsidR="00C77A77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 xml:space="preserve">Anticipated Obstacles </w:t>
            </w:r>
          </w:p>
          <w:p w14:paraId="60203CBF" w14:textId="5DA86EBD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b/>
                <w:bCs/>
              </w:rPr>
              <w:t>(L/M/H)</w:t>
            </w:r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4FC748E6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1795046259" w:edGrp="everyone"/>
            <w:permEnd w:id="1795046259"/>
          </w:p>
        </w:tc>
        <w:tc>
          <w:tcPr>
            <w:tcW w:w="373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2B446D68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906454804" w:edGrp="everyone"/>
            <w:permEnd w:id="906454804"/>
          </w:p>
        </w:tc>
        <w:tc>
          <w:tcPr>
            <w:tcW w:w="373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FCDCD"/>
            <w:vAlign w:val="center"/>
          </w:tcPr>
          <w:p w14:paraId="7B25FE0D" w14:textId="77777777" w:rsidR="001866CB" w:rsidRPr="00394743" w:rsidRDefault="001866CB" w:rsidP="007C7AF1">
            <w:pPr>
              <w:jc w:val="center"/>
              <w:rPr>
                <w:rFonts w:ascii="Ebrima" w:hAnsi="Ebrima"/>
                <w:bCs/>
              </w:rPr>
            </w:pPr>
            <w:permStart w:id="2000711436" w:edGrp="everyone"/>
            <w:permEnd w:id="2000711436"/>
          </w:p>
        </w:tc>
      </w:tr>
      <w:tr w:rsidR="001866CB" w:rsidRPr="00E85770" w14:paraId="32AF521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67E76234" w14:textId="11089F1C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 w:rsidRPr="001866CB">
              <w:rPr>
                <w:rFonts w:ascii="Ebrima" w:hAnsi="Ebrima"/>
                <w:b/>
                <w:bCs/>
              </w:rPr>
              <w:t xml:space="preserve">Topics to discuss with Design Team regarding proposed intervention </w:t>
            </w:r>
            <w:r w:rsidRPr="00E85770">
              <w:rPr>
                <w:rFonts w:ascii="Ebrima" w:hAnsi="Ebrima"/>
                <w:b/>
                <w:bCs/>
              </w:rPr>
              <w:t>(optional):</w:t>
            </w:r>
          </w:p>
        </w:tc>
      </w:tr>
      <w:tr w:rsidR="001866CB" w:rsidRPr="00E85770" w14:paraId="1A38947E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0AEBFC3E" w14:textId="77777777" w:rsidR="001866CB" w:rsidRPr="00394743" w:rsidRDefault="001866CB" w:rsidP="007C7AF1">
            <w:pPr>
              <w:rPr>
                <w:rFonts w:ascii="Ebrima" w:hAnsi="Ebrima"/>
                <w:bCs/>
              </w:rPr>
            </w:pPr>
            <w:permStart w:id="2042305740" w:edGrp="everyone"/>
            <w:permEnd w:id="2042305740"/>
          </w:p>
        </w:tc>
      </w:tr>
      <w:tr w:rsidR="001866CB" w:rsidRPr="00E85770" w14:paraId="6E9CCF90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07A56192" w14:textId="268D0E00" w:rsidR="001866CB" w:rsidRPr="00E85770" w:rsidRDefault="001866CB" w:rsidP="007C7AF1">
            <w:pPr>
              <w:rPr>
                <w:rFonts w:ascii="Ebrima" w:hAnsi="Ebrima"/>
                <w:b/>
                <w:bCs/>
              </w:rPr>
            </w:pPr>
            <w:r>
              <w:rPr>
                <w:rFonts w:ascii="Ebrima" w:hAnsi="Ebrima"/>
                <w:b/>
                <w:bCs/>
              </w:rPr>
              <w:t>I</w:t>
            </w:r>
            <w:r w:rsidRPr="001866CB">
              <w:rPr>
                <w:rFonts w:ascii="Ebrima" w:hAnsi="Ebrima"/>
                <w:b/>
                <w:bCs/>
              </w:rPr>
              <w:t>ntervention(s) selected for implementation:</w:t>
            </w:r>
          </w:p>
        </w:tc>
      </w:tr>
      <w:tr w:rsidR="001866CB" w:rsidRPr="00E85770" w14:paraId="27F8C05C" w14:textId="77777777" w:rsidTr="00E55C68">
        <w:trPr>
          <w:cantSplit/>
          <w:trHeight w:hRule="exact" w:val="1440"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ECF3FA"/>
            <w:vAlign w:val="center"/>
          </w:tcPr>
          <w:p w14:paraId="10D3C9FE" w14:textId="77777777" w:rsidR="001866CB" w:rsidRPr="00394743" w:rsidRDefault="001866CB" w:rsidP="007C7AF1">
            <w:pPr>
              <w:rPr>
                <w:rFonts w:ascii="Ebrima" w:hAnsi="Ebrima"/>
                <w:bCs/>
              </w:rPr>
            </w:pPr>
            <w:permStart w:id="208813346" w:edGrp="everyone"/>
            <w:permEnd w:id="208813346"/>
          </w:p>
        </w:tc>
      </w:tr>
      <w:tr w:rsidR="001866CB" w:rsidRPr="00E85770" w14:paraId="2CD197DF" w14:textId="77777777" w:rsidTr="00C77A77">
        <w:trPr>
          <w:cantSplit/>
        </w:trPr>
        <w:tc>
          <w:tcPr>
            <w:tcW w:w="14941" w:type="dxa"/>
            <w:gridSpan w:val="5"/>
            <w:tcBorders>
              <w:top w:val="single" w:sz="2" w:space="0" w:color="7F7F7F" w:themeColor="text1" w:themeTint="80"/>
              <w:left w:val="nil"/>
              <w:bottom w:val="nil"/>
              <w:right w:val="nil"/>
            </w:tcBorders>
            <w:shd w:val="clear" w:color="auto" w:fill="auto"/>
          </w:tcPr>
          <w:p w14:paraId="0CF84DE9" w14:textId="095877AE" w:rsidR="001866CB" w:rsidRPr="00E85770" w:rsidRDefault="001866CB" w:rsidP="00D770A5">
            <w:pPr>
              <w:jc w:val="center"/>
              <w:rPr>
                <w:rFonts w:ascii="Ebrima" w:hAnsi="Ebrima"/>
                <w:b/>
                <w:bCs/>
              </w:rPr>
            </w:pPr>
            <w:r w:rsidRPr="00E85770">
              <w:rPr>
                <w:rFonts w:ascii="Ebrima" w:hAnsi="Ebrima"/>
                <w:sz w:val="18"/>
                <w:szCs w:val="18"/>
              </w:rPr>
              <w:t>Developed by the Center for the Promotion of Health in the New England Workplace with support from NIOSH grant #U19</w:t>
            </w:r>
            <w:r w:rsidR="00D770A5">
              <w:rPr>
                <w:rFonts w:ascii="Ebrima" w:hAnsi="Ebrima"/>
                <w:sz w:val="18"/>
                <w:szCs w:val="18"/>
              </w:rPr>
              <w:t>-</w:t>
            </w:r>
            <w:r w:rsidRPr="00E85770">
              <w:rPr>
                <w:rFonts w:ascii="Ebrima" w:hAnsi="Ebrima"/>
                <w:sz w:val="18"/>
                <w:szCs w:val="18"/>
              </w:rPr>
              <w:t>OH008857</w:t>
            </w:r>
          </w:p>
        </w:tc>
      </w:tr>
    </w:tbl>
    <w:p w14:paraId="39737A65" w14:textId="2486E5B2" w:rsidR="00332F72" w:rsidRPr="00E55C68" w:rsidRDefault="00332F72" w:rsidP="001866CB">
      <w:pPr>
        <w:rPr>
          <w:sz w:val="4"/>
          <w:szCs w:val="4"/>
        </w:rPr>
      </w:pPr>
    </w:p>
    <w:sectPr w:rsidR="00332F72" w:rsidRPr="00E55C68" w:rsidSect="00332F72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bW0MDaytDS2NDVS0lEKTi0uzszPAykwNKgFAMraxvUtAAAA"/>
  </w:docVars>
  <w:rsids>
    <w:rsidRoot w:val="00332F72"/>
    <w:rsid w:val="00007B50"/>
    <w:rsid w:val="00040FFE"/>
    <w:rsid w:val="000C2BE4"/>
    <w:rsid w:val="001120DD"/>
    <w:rsid w:val="001866CB"/>
    <w:rsid w:val="00216E46"/>
    <w:rsid w:val="0028758A"/>
    <w:rsid w:val="002B4FB3"/>
    <w:rsid w:val="002B65EC"/>
    <w:rsid w:val="00332F72"/>
    <w:rsid w:val="00387A52"/>
    <w:rsid w:val="00391D15"/>
    <w:rsid w:val="00394743"/>
    <w:rsid w:val="003A307B"/>
    <w:rsid w:val="003F2DBC"/>
    <w:rsid w:val="00404976"/>
    <w:rsid w:val="00412297"/>
    <w:rsid w:val="00420776"/>
    <w:rsid w:val="00450FFF"/>
    <w:rsid w:val="00461845"/>
    <w:rsid w:val="00542FCC"/>
    <w:rsid w:val="00550CA1"/>
    <w:rsid w:val="00563F5F"/>
    <w:rsid w:val="005C6C2E"/>
    <w:rsid w:val="00635845"/>
    <w:rsid w:val="006730A2"/>
    <w:rsid w:val="006A0A55"/>
    <w:rsid w:val="006A5C20"/>
    <w:rsid w:val="006E5579"/>
    <w:rsid w:val="007156DC"/>
    <w:rsid w:val="00767000"/>
    <w:rsid w:val="007978A2"/>
    <w:rsid w:val="007C04D2"/>
    <w:rsid w:val="0086259E"/>
    <w:rsid w:val="00944DB8"/>
    <w:rsid w:val="00975DE3"/>
    <w:rsid w:val="0098294D"/>
    <w:rsid w:val="009C7CAD"/>
    <w:rsid w:val="009D3B75"/>
    <w:rsid w:val="009E7E6F"/>
    <w:rsid w:val="009F1DAD"/>
    <w:rsid w:val="00A4282A"/>
    <w:rsid w:val="00A61308"/>
    <w:rsid w:val="00A620DA"/>
    <w:rsid w:val="00A907E8"/>
    <w:rsid w:val="00AA1494"/>
    <w:rsid w:val="00AD3AC9"/>
    <w:rsid w:val="00AD7E48"/>
    <w:rsid w:val="00BB26C8"/>
    <w:rsid w:val="00BD16F7"/>
    <w:rsid w:val="00BD7783"/>
    <w:rsid w:val="00C32FAA"/>
    <w:rsid w:val="00C5027C"/>
    <w:rsid w:val="00C77A77"/>
    <w:rsid w:val="00C9193D"/>
    <w:rsid w:val="00D52D1B"/>
    <w:rsid w:val="00D770A5"/>
    <w:rsid w:val="00D93FA4"/>
    <w:rsid w:val="00DB6416"/>
    <w:rsid w:val="00E1737F"/>
    <w:rsid w:val="00E500D7"/>
    <w:rsid w:val="00E55C68"/>
    <w:rsid w:val="00E56F7D"/>
    <w:rsid w:val="00E85770"/>
    <w:rsid w:val="00E9026D"/>
    <w:rsid w:val="00EB2AB0"/>
    <w:rsid w:val="00EB7932"/>
    <w:rsid w:val="00F737B2"/>
    <w:rsid w:val="00FA3BCD"/>
    <w:rsid w:val="00FC1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8946C"/>
  <w15:chartTrackingRefBased/>
  <w15:docId w15:val="{014D1A79-9324-4004-99BE-595AAEA6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3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B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B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B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B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A66FF-82B9-460F-BBAD-1688D489E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ocho, Cesar F</dc:creator>
  <cp:keywords/>
  <dc:description/>
  <cp:lastModifiedBy>Morocho, Cesar F</cp:lastModifiedBy>
  <cp:revision>3</cp:revision>
  <dcterms:created xsi:type="dcterms:W3CDTF">2021-05-20T15:17:00Z</dcterms:created>
  <dcterms:modified xsi:type="dcterms:W3CDTF">2021-05-20T15:18:00Z</dcterms:modified>
</cp:coreProperties>
</file>